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9E6E9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9E6EA3" wp14:editId="529E6EA4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9E6EC3" w14:textId="1AD0A84C" w:rsidR="00F010F1" w:rsidRPr="00C62B55" w:rsidRDefault="00A3216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JANUARY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6572DF" w:rsidRPr="00C62B5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FAMINIEN EKEWE </w:t>
                            </w:r>
                            <w:r w:rsidR="00C62B55" w:rsidRPr="00C62B5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9</w:t>
                            </w:r>
                            <w:r w:rsidR="00C62B55" w:rsidRPr="00C62B5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C62B55" w:rsidRPr="00C62B5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  <w:r w:rsidR="006572DF" w:rsidRPr="00C62B5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29E6EC4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9E6EA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529E6EC3" w14:textId="1AD0A84C" w:rsidR="00F010F1" w:rsidRPr="00C62B55" w:rsidRDefault="00A3216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 xml:space="preserve">JANUARY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6572DF" w:rsidRPr="00C62B55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FAMINIEN EKEWE </w:t>
                      </w:r>
                      <w:r w:rsidR="00C62B55" w:rsidRPr="00C62B55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9</w:t>
                      </w:r>
                      <w:r w:rsidR="00C62B55" w:rsidRPr="00C62B55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C62B55" w:rsidRPr="00C62B55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  <w:r w:rsidR="006572DF" w:rsidRPr="00C62B55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29E6EC4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29E6EA5" wp14:editId="529E6EA6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29E6EA7" wp14:editId="529E6EA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9E6EC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29E6EC6" w14:textId="514BE794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C62B55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529E6EC7" w14:textId="5D548317" w:rsidR="009909CD" w:rsidRPr="009909CD" w:rsidRDefault="00016BBF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Aakotun </w:t>
                            </w:r>
                            <w:r w:rsidR="00467030" w:rsidRPr="00467030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r w:rsidR="00C62B55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r w:rsidR="00467030" w:rsidRPr="00467030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r w:rsidR="00C62B55">
                              <w:rPr>
                                <w:rFonts w:ascii="Myriad Pro" w:hAnsi="Myriad Pro"/>
                                <w:sz w:val="36"/>
                              </w:rPr>
                              <w:t>Kapasen Esinesin</w:t>
                            </w:r>
                            <w:r w:rsidR="00467030" w:rsidRPr="00467030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r w:rsidR="00C62B55">
                              <w:rPr>
                                <w:rFonts w:ascii="Myriad Pro" w:hAnsi="Myriad Pro"/>
                                <w:sz w:val="36"/>
                              </w:rPr>
                              <w:t>Tichikin Porous</w:t>
                            </w:r>
                          </w:p>
                          <w:p w14:paraId="529E6EC8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29E6EA7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29E6EC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29E6EC6" w14:textId="514BE794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C62B55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529E6EC7" w14:textId="5D548317" w:rsidR="009909CD" w:rsidRPr="009909CD" w:rsidRDefault="00016BBF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467030" w:rsidRPr="00467030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C62B55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467030" w:rsidRPr="00467030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="00C62B55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C62B55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C62B55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467030" w:rsidRPr="00467030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C62B55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C62B55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529E6EC8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29E6E97" w14:textId="7A3C8E06" w:rsidR="001B2141" w:rsidRDefault="00471E6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9E6EAB" wp14:editId="3D375A95">
                <wp:simplePos x="0" y="0"/>
                <wp:positionH relativeFrom="column">
                  <wp:posOffset>9525</wp:posOffset>
                </wp:positionH>
                <wp:positionV relativeFrom="paragraph">
                  <wp:posOffset>229870</wp:posOffset>
                </wp:positionV>
                <wp:extent cx="5486400" cy="64103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410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9E6ECA" w14:textId="027E8824" w:rsidR="008B3CF1" w:rsidRPr="00471E65" w:rsidRDefault="00A838E1" w:rsidP="00123179">
                            <w:pPr>
                              <w:spacing w:line="240" w:lineRule="auto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471E6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College: </w:t>
                            </w:r>
                            <w:r w:rsidR="006572DF" w:rsidRPr="00471E6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Iei aa</w:t>
                            </w:r>
                            <w:r w:rsidRPr="00471E6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471E65">
                              <w:rPr>
                                <w:rFonts w:ascii="Myriad Pro" w:hAnsi="Myriad Pro"/>
                                <w:b/>
                                <w:color w:val="E6B729" w:themeColor="accent3"/>
                                <w:sz w:val="32"/>
                              </w:rPr>
                              <w:t>40%</w:t>
                            </w:r>
                            <w:r w:rsidRPr="00471E6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6572DF" w:rsidRPr="00471E6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otur</w:t>
                            </w:r>
                            <w:r w:rsidRPr="00471E6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!</w:t>
                            </w:r>
                          </w:p>
                          <w:p w14:paraId="529E6ECB" w14:textId="1294D61D" w:rsidR="0020230A" w:rsidRPr="00471E65" w:rsidRDefault="006572DF" w:rsidP="00123179">
                            <w:pPr>
                              <w:pStyle w:val="NoSpacing"/>
                              <w:rPr>
                                <w:rStyle w:val="Strong"/>
                                <w:rFonts w:cs="Arial"/>
                                <w:b w:val="0"/>
                                <w:sz w:val="24"/>
                                <w:szCs w:val="24"/>
                              </w:rPr>
                            </w:pPr>
                            <w:r w:rsidRPr="00471E65">
                              <w:rPr>
                                <w:sz w:val="24"/>
                                <w:szCs w:val="24"/>
                              </w:rPr>
                              <w:t>Memen college mi pachenong niwinin chon sukuun, memeen</w:t>
                            </w:r>
                            <w:r w:rsidR="00E36BD0" w:rsidRPr="00471E65">
                              <w:rPr>
                                <w:sz w:val="24"/>
                                <w:szCs w:val="24"/>
                              </w:rPr>
                              <w:t xml:space="preserve"> minen non sukuun, books, imw me womw taraku ngeni sukuun</w:t>
                            </w:r>
                            <w:r w:rsidR="008B3CF1" w:rsidRPr="00471E65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E36BD0" w:rsidRPr="00471E65">
                              <w:rPr>
                                <w:sz w:val="24"/>
                                <w:szCs w:val="24"/>
                              </w:rPr>
                              <w:t>Nge pwan ew</w:t>
                            </w:r>
                            <w:r w:rsidR="008B3CF1" w:rsidRPr="00471E65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="00E36BD0" w:rsidRPr="00471E65">
                              <w:rPr>
                                <w:sz w:val="24"/>
                                <w:szCs w:val="24"/>
                              </w:rPr>
                              <w:t xml:space="preserve"> napengeni chon sukuun rechok meeni</w:t>
                            </w:r>
                            <w:r w:rsidR="008B3CF1" w:rsidRPr="00471E6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36BD0" w:rsidRPr="00471E65">
                              <w:rPr>
                                <w:b/>
                                <w:color w:val="2E3640"/>
                                <w:sz w:val="24"/>
                                <w:szCs w:val="24"/>
                              </w:rPr>
                              <w:t>ukukun</w:t>
                            </w:r>
                            <w:r w:rsidR="008B3CF1" w:rsidRPr="00471E6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60</w:t>
                            </w:r>
                            <w:r w:rsidR="00467030" w:rsidRPr="00471E6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ercent</w:t>
                            </w:r>
                            <w:r w:rsidR="00E36BD0" w:rsidRPr="00471E6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ewe meeme mi afatetiw non taropwen advertise ren memeen ew ruanu-ier college, nupwen epwe pachenong ewe monien aninis (kosapw pwan menuki ren scholarships!)</w:t>
                            </w:r>
                            <w:r w:rsidR="008B3CF1" w:rsidRPr="00471E6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D0BFB" w:rsidRPr="00471E6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E36BD0" w:rsidRPr="00471E6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45262" w:rsidRPr="00471E65">
                              <w:rPr>
                                <w:sz w:val="24"/>
                                <w:szCs w:val="24"/>
                              </w:rPr>
                              <w:t xml:space="preserve">Mwonien aninis mi pachenong mwoni mi free </w:t>
                            </w:r>
                            <w:r w:rsidR="00A95758" w:rsidRPr="00471E65">
                              <w:rPr>
                                <w:sz w:val="24"/>
                                <w:szCs w:val="24"/>
                              </w:rPr>
                              <w:t>mi katou non</w:t>
                            </w:r>
                            <w:r w:rsidR="00A838E1" w:rsidRPr="00471E65">
                              <w:rPr>
                                <w:rStyle w:val="Strong"/>
                                <w:rFonts w:cs="Arial"/>
                                <w:b w:val="0"/>
                                <w:sz w:val="24"/>
                                <w:szCs w:val="24"/>
                              </w:rPr>
                              <w:t xml:space="preserve"> federal </w:t>
                            </w:r>
                            <w:r w:rsidR="00A95758" w:rsidRPr="00471E65">
                              <w:rPr>
                                <w:rStyle w:val="Strong"/>
                                <w:rFonts w:cs="Arial"/>
                                <w:b w:val="0"/>
                                <w:sz w:val="24"/>
                                <w:szCs w:val="24"/>
                              </w:rPr>
                              <w:t>me</w:t>
                            </w:r>
                            <w:r w:rsidR="00A838E1" w:rsidRPr="00471E65">
                              <w:rPr>
                                <w:rStyle w:val="Strong"/>
                                <w:rFonts w:cs="Arial"/>
                                <w:b w:val="0"/>
                                <w:sz w:val="24"/>
                                <w:szCs w:val="24"/>
                              </w:rPr>
                              <w:t xml:space="preserve"> state grants, scholarships, </w:t>
                            </w:r>
                            <w:r w:rsidR="004E39D2" w:rsidRPr="00471E65">
                              <w:rPr>
                                <w:rStyle w:val="Strong"/>
                                <w:rFonts w:cs="Arial"/>
                                <w:b w:val="0"/>
                                <w:sz w:val="24"/>
                                <w:szCs w:val="24"/>
                              </w:rPr>
                              <w:t>work-study</w:t>
                            </w:r>
                            <w:r w:rsidR="00A838E1" w:rsidRPr="00471E65">
                              <w:rPr>
                                <w:rStyle w:val="Strong"/>
                                <w:rFonts w:cs="Arial"/>
                                <w:b w:val="0"/>
                                <w:sz w:val="24"/>
                                <w:szCs w:val="24"/>
                              </w:rPr>
                              <w:t xml:space="preserve"> jobs, </w:t>
                            </w:r>
                            <w:r w:rsidR="00A95758" w:rsidRPr="00471E65">
                              <w:rPr>
                                <w:rStyle w:val="Strong"/>
                                <w:rFonts w:cs="Arial"/>
                                <w:b w:val="0"/>
                                <w:sz w:val="24"/>
                                <w:szCs w:val="24"/>
                              </w:rPr>
                              <w:t>pwan ewe</w:t>
                            </w:r>
                            <w:r w:rsidR="00A838E1" w:rsidRPr="00471E65">
                              <w:rPr>
                                <w:rStyle w:val="Strong"/>
                                <w:rFonts w:cs="Arial"/>
                                <w:b w:val="0"/>
                                <w:sz w:val="24"/>
                                <w:szCs w:val="24"/>
                              </w:rPr>
                              <w:t xml:space="preserve"> College Bound Scholarship.</w:t>
                            </w:r>
                            <w:r w:rsidR="00A95758" w:rsidRPr="00471E65">
                              <w:rPr>
                                <w:rStyle w:val="Strong"/>
                                <w:rFonts w:cs="Arial"/>
                                <w:b w:val="0"/>
                                <w:sz w:val="24"/>
                                <w:szCs w:val="24"/>
                              </w:rPr>
                              <w:t xml:space="preserve"> Napengeni chon sukuun ir mi angei ekei sokkun aninis mwoni ren an epwe aninis ne meni ngeni ar sukuun.</w:t>
                            </w:r>
                            <w:r w:rsidR="00A838E1" w:rsidRPr="00471E65">
                              <w:rPr>
                                <w:rStyle w:val="Strong"/>
                                <w:rFonts w:cs="Arial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E6006" w:rsidRPr="00471E65">
                              <w:rPr>
                                <w:rStyle w:val="Strong"/>
                                <w:rFonts w:cs="Arial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29E6ECC" w14:textId="77777777" w:rsidR="004E39D2" w:rsidRPr="00471E65" w:rsidRDefault="004E39D2" w:rsidP="00123179">
                            <w:pPr>
                              <w:pStyle w:val="NoSpacing"/>
                              <w:rPr>
                                <w:rStyle w:val="Strong"/>
                                <w:rFonts w:ascii="Trebuchet MS" w:hAnsi="Trebuchet MS" w:cs="Arial"/>
                                <w:b w:val="0"/>
                                <w:sz w:val="24"/>
                                <w:szCs w:val="24"/>
                              </w:rPr>
                            </w:pPr>
                          </w:p>
                          <w:p w14:paraId="529E6ECD" w14:textId="550285D5" w:rsidR="005839D7" w:rsidRPr="00471E65" w:rsidRDefault="00A95758" w:rsidP="00123179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71E65">
                              <w:rPr>
                                <w:b/>
                                <w:sz w:val="24"/>
                                <w:szCs w:val="24"/>
                              </w:rPr>
                              <w:t>Ifa usun Me Inet Kopwe Amasou Ngeni Aninisin Mwonie?</w:t>
                            </w:r>
                          </w:p>
                          <w:p w14:paraId="529E6ECE" w14:textId="0A998BC2" w:rsidR="005839D7" w:rsidRPr="00471E65" w:rsidRDefault="00A95758" w:rsidP="0012317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471E65">
                              <w:rPr>
                                <w:sz w:val="24"/>
                                <w:szCs w:val="24"/>
                              </w:rPr>
                              <w:t>Ren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scholarships, </w:t>
                            </w:r>
                            <w:r w:rsidRPr="00471E65">
                              <w:rPr>
                                <w:sz w:val="24"/>
                                <w:szCs w:val="24"/>
                              </w:rPr>
                              <w:t>en mi tongeni anisi noumw ewe me poputa kuta ekei aninis</w:t>
                            </w:r>
                            <w:r w:rsidR="005839D7" w:rsidRPr="00471E65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1B23AC" w:rsidRPr="00471E6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45B8B" w:rsidRPr="00471E65">
                              <w:rPr>
                                <w:sz w:val="24"/>
                                <w:szCs w:val="24"/>
                              </w:rPr>
                              <w:t>Ren ekewe aninisin mwoni ee eto seni federal ika state kofemen, ewe ewin aninis iwe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FAFSA</w:t>
                            </w:r>
                            <w:r w:rsidR="008A7C69" w:rsidRPr="00471E6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45B8B" w:rsidRPr="00471E65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r w:rsidR="008A7C69" w:rsidRPr="00471E65">
                              <w:rPr>
                                <w:sz w:val="24"/>
                                <w:szCs w:val="24"/>
                              </w:rPr>
                              <w:t xml:space="preserve"> WASFA </w:t>
                            </w:r>
                            <w:r w:rsidR="00C45B8B" w:rsidRPr="00471E65">
                              <w:rPr>
                                <w:sz w:val="24"/>
                                <w:szCs w:val="24"/>
                              </w:rPr>
                              <w:t>non</w:t>
                            </w:r>
                            <w:r w:rsidR="008A7C69" w:rsidRPr="00471E6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D48CF" w:rsidRPr="00471E65">
                              <w:rPr>
                                <w:sz w:val="24"/>
                                <w:szCs w:val="24"/>
                              </w:rPr>
                              <w:t>October</w:t>
                            </w:r>
                            <w:r w:rsidR="008A7C69" w:rsidRPr="00471E6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45B8B" w:rsidRPr="00471E65">
                              <w:rPr>
                                <w:sz w:val="24"/>
                                <w:szCs w:val="24"/>
                              </w:rPr>
                              <w:t>non an noumw iwe mwichen engon me ruu ika senior non high school.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FAFSA </w:t>
                            </w:r>
                            <w:r w:rsidR="00C45B8B" w:rsidRPr="00471E65">
                              <w:rPr>
                                <w:sz w:val="24"/>
                                <w:szCs w:val="24"/>
                              </w:rPr>
                              <w:t xml:space="preserve">mi wewe ngeni 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Free Application for Federal Student Aid. </w:t>
                            </w:r>
                            <w:r w:rsidR="00C45B8B" w:rsidRPr="00471E65">
                              <w:rPr>
                                <w:sz w:val="24"/>
                                <w:szCs w:val="24"/>
                              </w:rPr>
                              <w:t xml:space="preserve">Chon sukuun epwe wor neur 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Social Security Number </w:t>
                            </w:r>
                            <w:r w:rsidR="00C45B8B" w:rsidRPr="00471E65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permanent resident card </w:t>
                            </w:r>
                            <w:r w:rsidR="00C45B8B" w:rsidRPr="00471E65">
                              <w:rPr>
                                <w:sz w:val="24"/>
                                <w:szCs w:val="24"/>
                              </w:rPr>
                              <w:t>ren ar repwe tongeni amasou ngeni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FAFSA. </w:t>
                            </w:r>
                          </w:p>
                          <w:p w14:paraId="529E6ECF" w14:textId="77777777" w:rsidR="008A7C69" w:rsidRPr="00471E65" w:rsidRDefault="008A7C69" w:rsidP="0012317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29E6ED0" w14:textId="01DE7AD3" w:rsidR="005839D7" w:rsidRPr="00471E65" w:rsidRDefault="00C45B8B" w:rsidP="0012317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471E65">
                              <w:rPr>
                                <w:sz w:val="24"/>
                                <w:szCs w:val="24"/>
                              </w:rPr>
                              <w:t>Ika ese wor neun noumw ewe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Social Security Number, </w:t>
                            </w:r>
                            <w:r w:rsidRPr="00471E65">
                              <w:rPr>
                                <w:sz w:val="24"/>
                                <w:szCs w:val="24"/>
                              </w:rPr>
                              <w:t>noumw ewe mi tongeni amasouw ngeni ewe minafen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Washington Application for State Financial Aid </w:t>
                            </w:r>
                            <w:r w:rsidR="002B5085" w:rsidRPr="00471E65">
                              <w:rPr>
                                <w:sz w:val="24"/>
                                <w:szCs w:val="24"/>
                              </w:rPr>
                              <w:t xml:space="preserve">(WASFA) </w:t>
                            </w:r>
                            <w:r w:rsidRPr="00471E65">
                              <w:rPr>
                                <w:sz w:val="24"/>
                                <w:szCs w:val="24"/>
                              </w:rPr>
                              <w:t>ren an epwe tongeni neuneu ewe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Washington State Need Grant. </w:t>
                            </w:r>
                            <w:r w:rsidRPr="00471E65">
                              <w:rPr>
                                <w:sz w:val="24"/>
                                <w:szCs w:val="24"/>
                              </w:rPr>
                              <w:t>Kose mochen no ngeni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2" w:history="1">
                              <w:r w:rsidR="00C21890" w:rsidRPr="00C21890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wsac.wa.gov/wasfa</w:t>
                              </w:r>
                            </w:hyperlink>
                            <w:r w:rsidR="00C21890" w:rsidRPr="00C2189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71E65">
                              <w:rPr>
                                <w:sz w:val="24"/>
                                <w:szCs w:val="24"/>
                              </w:rPr>
                              <w:t>ren tichikin porous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C5463C" w:rsidRPr="00471E65">
                              <w:rPr>
                                <w:sz w:val="24"/>
                                <w:szCs w:val="24"/>
                              </w:rPr>
                              <w:t>Chon sukuun ir mi tongeni amasouw ngeni ewe</w:t>
                            </w:r>
                            <w:r w:rsidR="002B5085" w:rsidRPr="00471E65">
                              <w:rPr>
                                <w:sz w:val="24"/>
                                <w:szCs w:val="24"/>
                              </w:rPr>
                              <w:t xml:space="preserve"> WASFA </w:t>
                            </w:r>
                            <w:r w:rsidR="00C5463C" w:rsidRPr="00471E65">
                              <w:rPr>
                                <w:sz w:val="24"/>
                                <w:szCs w:val="24"/>
                              </w:rPr>
                              <w:t>ika repwe sochungio seni ew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high school</w:t>
                            </w:r>
                            <w:r w:rsidR="00C5463C" w:rsidRPr="00471E65">
                              <w:rPr>
                                <w:sz w:val="24"/>
                                <w:szCs w:val="24"/>
                              </w:rPr>
                              <w:t xml:space="preserve"> non Washingotn ika angei ewe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GED (</w:t>
                            </w:r>
                            <w:r w:rsidR="00C5463C" w:rsidRPr="00471E65">
                              <w:rPr>
                                <w:sz w:val="24"/>
                                <w:szCs w:val="24"/>
                              </w:rPr>
                              <w:t>ika repwe feri me mwen poputan college)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C5463C" w:rsidRPr="00471E65">
                              <w:rPr>
                                <w:sz w:val="24"/>
                                <w:szCs w:val="24"/>
                              </w:rPr>
                              <w:t>ika mi nomw ika epwe nomw non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WA </w:t>
                            </w:r>
                            <w:r w:rsidR="00C5463C" w:rsidRPr="00471E65">
                              <w:rPr>
                                <w:sz w:val="24"/>
                                <w:szCs w:val="24"/>
                              </w:rPr>
                              <w:t>non unungat ier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29E6ED1" w14:textId="77777777" w:rsidR="008A7C69" w:rsidRPr="00471E65" w:rsidRDefault="008A7C69" w:rsidP="0012317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29E6ED3" w14:textId="65CD2DD1" w:rsidR="004E39D2" w:rsidRPr="00471E65" w:rsidRDefault="00C5463C" w:rsidP="004E39D2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471E65">
                              <w:rPr>
                                <w:rFonts w:cs="Times New Roman"/>
                                <w:sz w:val="24"/>
                                <w:szCs w:val="24"/>
                              </w:rPr>
                              <w:t xml:space="preserve">Ewe murinen nenien kuuten aninis ngeni famini me chon sukuun ar repwe angei fateochun me tichikin porous iwe </w:t>
                            </w:r>
                            <w:hyperlink r:id="rId13" w:history="1">
                              <w:r w:rsidR="00C21890" w:rsidRPr="00635949">
                                <w:rPr>
                                  <w:rStyle w:val="Hyperlink"/>
                                  <w:rFonts w:ascii="Trebuchet MS" w:hAnsi="Trebuchet MS" w:cs="Times New Roman"/>
                                  <w:sz w:val="24"/>
                                  <w:szCs w:val="24"/>
                                </w:rPr>
                                <w:t>www.gearup.wa.gov</w:t>
                              </w:r>
                            </w:hyperlink>
                            <w:r w:rsidR="00C21890">
                              <w:rPr>
                                <w:rFonts w:ascii="Trebuchet MS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71E65">
                              <w:rPr>
                                <w:rStyle w:val="Hyperlink"/>
                                <w:rFonts w:ascii="Trebuchet MS" w:hAnsi="Trebuchet MS" w:cs="Times New Roman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>ikei kopwe kae ngeni an state kewe program ren aninisin ekon itefeuno, ren</w:t>
                            </w:r>
                            <w:r w:rsidR="008A3FE2" w:rsidRPr="00471E65">
                              <w:rPr>
                                <w:rStyle w:val="Hyperlink"/>
                                <w:rFonts w:ascii="Trebuchet MS" w:hAnsi="Trebuchet MS" w:cs="Times New Roman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 xml:space="preserve"> ewe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21890">
                              <w:rPr>
                                <w:sz w:val="24"/>
                                <w:szCs w:val="24"/>
                              </w:rPr>
                              <w:t>WA College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Grant, the College Bound Scholarship, </w:t>
                            </w:r>
                            <w:r w:rsidR="008A3FE2" w:rsidRPr="00471E65">
                              <w:rPr>
                                <w:sz w:val="24"/>
                                <w:szCs w:val="24"/>
                              </w:rPr>
                              <w:t>me ewe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 Passport to</w:t>
                            </w:r>
                            <w:r w:rsidR="005839D7" w:rsidRPr="00471E6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College program </w:t>
                            </w:r>
                            <w:r w:rsidR="003824B2" w:rsidRPr="00471E65">
                              <w:rPr>
                                <w:sz w:val="24"/>
                                <w:szCs w:val="24"/>
                              </w:rPr>
                              <w:t>ngeni ekewe enuen me fepun ir mi nomw fan tumunuen ew famini</w:t>
                            </w:r>
                            <w:r w:rsidR="005839D7" w:rsidRPr="00471E65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9E6E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.75pt;margin-top:18.1pt;width:6in;height:504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" filled="f" stroked="f">
                <v:textbox>
                  <w:txbxContent>
                    <w:p w14:paraId="529E6ECA" w14:textId="027E8824" w:rsidR="008B3CF1" w:rsidRPr="00471E65" w:rsidRDefault="00A838E1" w:rsidP="00123179">
                      <w:pPr>
                        <w:spacing w:line="240" w:lineRule="auto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471E65">
                        <w:rPr>
                          <w:rFonts w:ascii="Myriad Pro" w:hAnsi="Myriad Pro"/>
                          <w:b/>
                          <w:sz w:val="32"/>
                        </w:rPr>
                        <w:t xml:space="preserve">College: </w:t>
                      </w:r>
                      <w:proofErr w:type="spellStart"/>
                      <w:r w:rsidR="006572DF" w:rsidRPr="00471E65">
                        <w:rPr>
                          <w:rFonts w:ascii="Myriad Pro" w:hAnsi="Myriad Pro"/>
                          <w:b/>
                          <w:sz w:val="32"/>
                        </w:rPr>
                        <w:t>Iei</w:t>
                      </w:r>
                      <w:proofErr w:type="spellEnd"/>
                      <w:r w:rsidR="006572DF" w:rsidRPr="00471E65">
                        <w:rPr>
                          <w:rFonts w:ascii="Myriad Pro" w:hAnsi="Myriad Pro"/>
                          <w:b/>
                          <w:sz w:val="32"/>
                        </w:rPr>
                        <w:t xml:space="preserve"> aa</w:t>
                      </w:r>
                      <w:r w:rsidRPr="00471E6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471E65">
                        <w:rPr>
                          <w:rFonts w:ascii="Myriad Pro" w:hAnsi="Myriad Pro"/>
                          <w:b/>
                          <w:color w:val="E6B729" w:themeColor="accent3"/>
                          <w:sz w:val="32"/>
                        </w:rPr>
                        <w:t>40%</w:t>
                      </w:r>
                      <w:r w:rsidRPr="00471E6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6572DF" w:rsidRPr="00471E65">
                        <w:rPr>
                          <w:rFonts w:ascii="Myriad Pro" w:hAnsi="Myriad Pro"/>
                          <w:b/>
                          <w:sz w:val="32"/>
                        </w:rPr>
                        <w:t>Kotur</w:t>
                      </w:r>
                      <w:proofErr w:type="spellEnd"/>
                      <w:r w:rsidRPr="00471E65">
                        <w:rPr>
                          <w:rFonts w:ascii="Myriad Pro" w:hAnsi="Myriad Pro"/>
                          <w:b/>
                          <w:sz w:val="32"/>
                        </w:rPr>
                        <w:t>!</w:t>
                      </w:r>
                    </w:p>
                    <w:p w14:paraId="529E6ECB" w14:textId="1294D61D" w:rsidR="0020230A" w:rsidRPr="00471E65" w:rsidRDefault="006572DF" w:rsidP="00123179">
                      <w:pPr>
                        <w:pStyle w:val="NoSpacing"/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</w:pP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Memen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college mi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niwinin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memeen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minen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, books,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imw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womw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taraku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8B3CF1" w:rsidRPr="00471E65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8B3CF1" w:rsidRPr="00471E65">
                        <w:rPr>
                          <w:sz w:val="24"/>
                          <w:szCs w:val="24"/>
                        </w:rPr>
                        <w:t>,</w:t>
                      </w:r>
                      <w:r w:rsidR="00E36BD0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rechok</w:t>
                      </w:r>
                      <w:proofErr w:type="spellEnd"/>
                      <w:r w:rsidR="00E36BD0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sz w:val="24"/>
                          <w:szCs w:val="24"/>
                        </w:rPr>
                        <w:t>meeni</w:t>
                      </w:r>
                      <w:proofErr w:type="spellEnd"/>
                      <w:r w:rsidR="008B3CF1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b/>
                          <w:color w:val="2E3640"/>
                          <w:sz w:val="24"/>
                          <w:szCs w:val="24"/>
                        </w:rPr>
                        <w:t>ukukun</w:t>
                      </w:r>
                      <w:proofErr w:type="spellEnd"/>
                      <w:r w:rsidR="008B3CF1" w:rsidRPr="00471E65">
                        <w:rPr>
                          <w:b/>
                          <w:sz w:val="24"/>
                          <w:szCs w:val="24"/>
                        </w:rPr>
                        <w:t xml:space="preserve"> 60</w:t>
                      </w:r>
                      <w:r w:rsidR="00467030" w:rsidRPr="00471E65">
                        <w:rPr>
                          <w:b/>
                          <w:sz w:val="24"/>
                          <w:szCs w:val="24"/>
                        </w:rPr>
                        <w:t xml:space="preserve"> percent</w:t>
                      </w:r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ren ewe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meeme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afatetiw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taropwen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advertise ren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memeen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ruanu-ier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college,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monien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kosapw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E36BD0" w:rsidRPr="00471E65">
                        <w:rPr>
                          <w:b/>
                          <w:sz w:val="24"/>
                          <w:szCs w:val="24"/>
                        </w:rPr>
                        <w:t xml:space="preserve"> menuki ren scholarships!)</w:t>
                      </w:r>
                      <w:r w:rsidR="008B3CF1"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8D0BFB" w:rsidRPr="00471E65">
                        <w:rPr>
                          <w:sz w:val="24"/>
                          <w:szCs w:val="24"/>
                        </w:rPr>
                        <w:t>.</w:t>
                      </w:r>
                      <w:r w:rsidR="00E36BD0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262" w:rsidRPr="00471E65">
                        <w:rPr>
                          <w:sz w:val="24"/>
                          <w:szCs w:val="24"/>
                        </w:rPr>
                        <w:t>Mwonien</w:t>
                      </w:r>
                      <w:proofErr w:type="spellEnd"/>
                      <w:r w:rsidR="00C45262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262" w:rsidRPr="00471E65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C45262" w:rsidRPr="00471E65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C45262" w:rsidRPr="00471E65">
                        <w:rPr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 w:rsidR="00C45262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262" w:rsidRPr="00471E65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C45262" w:rsidRPr="00471E65">
                        <w:rPr>
                          <w:sz w:val="24"/>
                          <w:szCs w:val="24"/>
                        </w:rPr>
                        <w:t xml:space="preserve"> mi free </w:t>
                      </w:r>
                      <w:r w:rsidR="00A95758" w:rsidRPr="00471E65">
                        <w:rPr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A95758" w:rsidRPr="00471E65">
                        <w:rPr>
                          <w:sz w:val="24"/>
                          <w:szCs w:val="24"/>
                        </w:rPr>
                        <w:t>katou</w:t>
                      </w:r>
                      <w:proofErr w:type="spellEnd"/>
                      <w:r w:rsidR="00A95758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5758" w:rsidRPr="00471E65">
                        <w:rPr>
                          <w:sz w:val="24"/>
                          <w:szCs w:val="24"/>
                        </w:rPr>
                        <w:t>non</w:t>
                      </w:r>
                      <w:r w:rsidR="00A838E1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federal</w:t>
                      </w:r>
                      <w:proofErr w:type="spellEnd"/>
                      <w:r w:rsidR="00A838E1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me</w:t>
                      </w:r>
                      <w:r w:rsidR="00A838E1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state grants, scholarships, </w:t>
                      </w:r>
                      <w:r w:rsidR="004E39D2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work-study</w:t>
                      </w:r>
                      <w:r w:rsidR="00A838E1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jobs,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ewe</w:t>
                      </w:r>
                      <w:r w:rsidR="00A838E1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College Bound Scholarship.</w:t>
                      </w:r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sokkun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meni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A95758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>.</w:t>
                      </w:r>
                      <w:r w:rsidR="00A838E1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r w:rsidR="002E6006" w:rsidRPr="00471E65">
                        <w:rPr>
                          <w:rStyle w:val="Strong"/>
                          <w:rFonts w:cs="Arial"/>
                          <w:b w:val="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29E6ECC" w14:textId="77777777" w:rsidR="004E39D2" w:rsidRPr="00471E65" w:rsidRDefault="004E39D2" w:rsidP="00123179">
                      <w:pPr>
                        <w:pStyle w:val="NoSpacing"/>
                        <w:rPr>
                          <w:rStyle w:val="Strong"/>
                          <w:rFonts w:ascii="Trebuchet MS" w:hAnsi="Trebuchet MS" w:cs="Arial"/>
                          <w:b w:val="0"/>
                          <w:sz w:val="24"/>
                          <w:szCs w:val="24"/>
                        </w:rPr>
                      </w:pPr>
                    </w:p>
                    <w:p w14:paraId="529E6ECD" w14:textId="550285D5" w:rsidR="005839D7" w:rsidRPr="00471E65" w:rsidRDefault="00A95758" w:rsidP="00123179">
                      <w:pPr>
                        <w:pStyle w:val="NoSpacing"/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471E65">
                        <w:rPr>
                          <w:b/>
                          <w:sz w:val="24"/>
                          <w:szCs w:val="24"/>
                        </w:rPr>
                        <w:t>Ifa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4"/>
                        </w:rPr>
                        <w:t>Inet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4"/>
                        </w:rPr>
                        <w:t>Amasou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4"/>
                        </w:rPr>
                        <w:t>Mwonie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4"/>
                        </w:rPr>
                        <w:t>?</w:t>
                      </w:r>
                    </w:p>
                    <w:p w14:paraId="529E6ECE" w14:textId="0A998BC2" w:rsidR="005839D7" w:rsidRPr="00471E65" w:rsidRDefault="00A95758" w:rsidP="0012317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471E65">
                        <w:rPr>
                          <w:sz w:val="24"/>
                          <w:szCs w:val="24"/>
                        </w:rPr>
                        <w:t>Ren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 scholarships,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ewe me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kuta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5839D7" w:rsidRPr="00471E65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1B23AC" w:rsidRPr="00471E6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C45B8B" w:rsidRPr="00471E65"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eto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federal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state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kofemen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, ewe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ewin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5839D7" w:rsidRPr="00471E65">
                        <w:rPr>
                          <w:sz w:val="24"/>
                          <w:szCs w:val="24"/>
                        </w:rPr>
                        <w:t xml:space="preserve"> FAFSA</w:t>
                      </w:r>
                      <w:r w:rsidR="008A7C69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8A7C69" w:rsidRPr="00471E65">
                        <w:rPr>
                          <w:sz w:val="24"/>
                          <w:szCs w:val="24"/>
                        </w:rPr>
                        <w:t xml:space="preserve"> WASFA </w:t>
                      </w:r>
                      <w:r w:rsidR="00C45B8B" w:rsidRPr="00471E65">
                        <w:rPr>
                          <w:sz w:val="24"/>
                          <w:szCs w:val="24"/>
                        </w:rPr>
                        <w:t>non</w:t>
                      </w:r>
                      <w:r w:rsidR="008A7C69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D48CF" w:rsidRPr="00471E65">
                        <w:rPr>
                          <w:sz w:val="24"/>
                          <w:szCs w:val="24"/>
                        </w:rPr>
                        <w:t>October</w:t>
                      </w:r>
                      <w:r w:rsidR="008A7C69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45B8B" w:rsidRPr="00471E65">
                        <w:rPr>
                          <w:sz w:val="24"/>
                          <w:szCs w:val="24"/>
                        </w:rPr>
                        <w:t xml:space="preserve">non an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mwichen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engon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ruu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senior non high school.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 FAFSA </w:t>
                      </w:r>
                      <w:r w:rsidR="00C45B8B" w:rsidRPr="00471E65">
                        <w:rPr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wewe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Free Application for Federal Student Aid. </w:t>
                      </w:r>
                      <w:r w:rsidR="00C45B8B" w:rsidRPr="00471E65">
                        <w:rPr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neur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 Social Security Number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5839D7" w:rsidRPr="00471E65">
                        <w:rPr>
                          <w:sz w:val="24"/>
                          <w:szCs w:val="24"/>
                        </w:rPr>
                        <w:t xml:space="preserve"> permanent resident card </w:t>
                      </w:r>
                      <w:r w:rsidR="00C45B8B" w:rsidRPr="00471E65"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amasou</w:t>
                      </w:r>
                      <w:proofErr w:type="spellEnd"/>
                      <w:r w:rsidR="00C45B8B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5B8B" w:rsidRPr="00471E6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5839D7" w:rsidRPr="00471E65">
                        <w:rPr>
                          <w:sz w:val="24"/>
                          <w:szCs w:val="24"/>
                        </w:rPr>
                        <w:t xml:space="preserve"> FAFSA. </w:t>
                      </w:r>
                    </w:p>
                    <w:p w14:paraId="529E6ECF" w14:textId="77777777" w:rsidR="008A7C69" w:rsidRPr="00471E65" w:rsidRDefault="008A7C69" w:rsidP="0012317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529E6ED0" w14:textId="01DE7AD3" w:rsidR="005839D7" w:rsidRPr="00471E65" w:rsidRDefault="00C45B8B" w:rsidP="0012317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neun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 Social Security Number,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ewe mi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amasouw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minafen</w:t>
                      </w:r>
                      <w:proofErr w:type="spellEnd"/>
                      <w:r w:rsidR="005839D7" w:rsidRPr="00471E65">
                        <w:rPr>
                          <w:sz w:val="24"/>
                          <w:szCs w:val="24"/>
                        </w:rPr>
                        <w:t xml:space="preserve"> Washington Application for State Financial Aid </w:t>
                      </w:r>
                      <w:r w:rsidR="002B5085" w:rsidRPr="00471E65">
                        <w:rPr>
                          <w:sz w:val="24"/>
                          <w:szCs w:val="24"/>
                        </w:rPr>
                        <w:t xml:space="preserve">(WASFA) </w:t>
                      </w:r>
                      <w:r w:rsidRPr="00471E65">
                        <w:rPr>
                          <w:sz w:val="24"/>
                          <w:szCs w:val="24"/>
                        </w:rPr>
                        <w:t xml:space="preserve">ren an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neuneu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 Washington State Need Grant.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Kose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no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5839D7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14" w:history="1">
                        <w:r w:rsidR="00C21890" w:rsidRPr="00C21890">
                          <w:rPr>
                            <w:rStyle w:val="Hyperlink"/>
                            <w:sz w:val="24"/>
                            <w:szCs w:val="24"/>
                          </w:rPr>
                          <w:t>https://wsac.wa.gov/wasfa</w:t>
                        </w:r>
                      </w:hyperlink>
                      <w:r w:rsidR="00C21890" w:rsidRPr="00C2189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471E65"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Pr="00471E65">
                        <w:rPr>
                          <w:sz w:val="24"/>
                          <w:szCs w:val="24"/>
                        </w:rPr>
                        <w:t>tichikin</w:t>
                      </w:r>
                      <w:proofErr w:type="spellEnd"/>
                      <w:r w:rsidRPr="00471E65">
                        <w:rPr>
                          <w:sz w:val="24"/>
                          <w:szCs w:val="24"/>
                        </w:rPr>
                        <w:t xml:space="preserve"> porous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. </w:t>
                      </w:r>
                      <w:r w:rsidR="00C5463C" w:rsidRPr="00471E65">
                        <w:rPr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amasouw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2B5085" w:rsidRPr="00471E65">
                        <w:rPr>
                          <w:sz w:val="24"/>
                          <w:szCs w:val="24"/>
                        </w:rPr>
                        <w:t xml:space="preserve"> WASFA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sochungio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5839D7" w:rsidRPr="00471E65">
                        <w:rPr>
                          <w:sz w:val="24"/>
                          <w:szCs w:val="24"/>
                        </w:rPr>
                        <w:t xml:space="preserve"> high school</w:t>
                      </w:r>
                      <w:r w:rsidR="00C5463C" w:rsidRPr="00471E65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Washingotn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 GED (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mwen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poputan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college)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non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 WA </w:t>
                      </w:r>
                      <w:r w:rsidR="00C5463C" w:rsidRPr="00471E65">
                        <w:rPr>
                          <w:sz w:val="24"/>
                          <w:szCs w:val="24"/>
                        </w:rPr>
                        <w:t xml:space="preserve">non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unungat</w:t>
                      </w:r>
                      <w:proofErr w:type="spellEnd"/>
                      <w:r w:rsidR="00C5463C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5463C" w:rsidRPr="00471E65">
                        <w:rPr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="005839D7" w:rsidRPr="00471E65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29E6ED1" w14:textId="77777777" w:rsidR="008A7C69" w:rsidRPr="00471E65" w:rsidRDefault="008A7C69" w:rsidP="0012317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529E6ED3" w14:textId="65CD2DD1" w:rsidR="004E39D2" w:rsidRPr="00471E65" w:rsidRDefault="00C5463C" w:rsidP="004E39D2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Ewe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murinen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nenien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kuuten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me chon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fateochun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tichikin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porous </w:t>
                      </w:r>
                      <w:proofErr w:type="spellStart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471E65">
                        <w:rPr>
                          <w:rFonts w:cs="Times New Roman"/>
                          <w:sz w:val="24"/>
                          <w:szCs w:val="24"/>
                        </w:rPr>
                        <w:t xml:space="preserve"> </w:t>
                      </w:r>
                      <w:hyperlink r:id="rId15" w:history="1">
                        <w:r w:rsidR="00C21890" w:rsidRPr="00635949">
                          <w:rPr>
                            <w:rStyle w:val="Hyperlink"/>
                            <w:rFonts w:ascii="Trebuchet MS" w:hAnsi="Trebuchet MS" w:cs="Times New Roman"/>
                            <w:sz w:val="24"/>
                            <w:szCs w:val="24"/>
                          </w:rPr>
                          <w:t>www.gearup.wa.gov</w:t>
                        </w:r>
                      </w:hyperlink>
                      <w:r w:rsidR="00C21890">
                        <w:rPr>
                          <w:rFonts w:ascii="Trebuchet MS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>ikei</w:t>
                      </w:r>
                      <w:proofErr w:type="spellEnd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>kopwe</w:t>
                      </w:r>
                      <w:proofErr w:type="spellEnd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>kae</w:t>
                      </w:r>
                      <w:proofErr w:type="spellEnd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>ngeni</w:t>
                      </w:r>
                      <w:proofErr w:type="spellEnd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 xml:space="preserve"> an state </w:t>
                      </w:r>
                      <w:proofErr w:type="spellStart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>kewe</w:t>
                      </w:r>
                      <w:proofErr w:type="spellEnd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 xml:space="preserve"> program ren </w:t>
                      </w:r>
                      <w:proofErr w:type="spellStart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>aninisin</w:t>
                      </w:r>
                      <w:proofErr w:type="spellEnd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>ekon</w:t>
                      </w:r>
                      <w:proofErr w:type="spellEnd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>itefeuno</w:t>
                      </w:r>
                      <w:proofErr w:type="spellEnd"/>
                      <w:r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>, ren</w:t>
                      </w:r>
                      <w:r w:rsidR="008A3FE2" w:rsidRPr="00471E65">
                        <w:rPr>
                          <w:rStyle w:val="Hyperlink"/>
                          <w:rFonts w:ascii="Trebuchet MS" w:hAnsi="Trebuchet MS" w:cs="Times New Roman"/>
                          <w:color w:val="auto"/>
                          <w:sz w:val="24"/>
                          <w:szCs w:val="24"/>
                          <w:u w:val="none"/>
                        </w:rPr>
                        <w:t xml:space="preserve"> ewe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21890">
                        <w:rPr>
                          <w:sz w:val="24"/>
                          <w:szCs w:val="24"/>
                        </w:rPr>
                        <w:t>WA College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 Grant, the College Bound Scholarship, </w:t>
                      </w:r>
                      <w:r w:rsidR="008A3FE2" w:rsidRPr="00471E65">
                        <w:rPr>
                          <w:sz w:val="24"/>
                          <w:szCs w:val="24"/>
                        </w:rPr>
                        <w:t>me ewe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 Passport to</w:t>
                      </w:r>
                      <w:r w:rsidR="005839D7" w:rsidRPr="00471E65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5839D7" w:rsidRPr="00471E65">
                        <w:rPr>
                          <w:sz w:val="24"/>
                          <w:szCs w:val="24"/>
                        </w:rPr>
                        <w:t xml:space="preserve">College program </w:t>
                      </w:r>
                      <w:proofErr w:type="spellStart"/>
                      <w:r w:rsidR="003824B2" w:rsidRPr="00471E6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3824B2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471E65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824B2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471E65">
                        <w:rPr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="003824B2" w:rsidRPr="00471E6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3824B2" w:rsidRPr="00471E65">
                        <w:rPr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="003824B2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471E65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3824B2" w:rsidRPr="00471E65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3824B2" w:rsidRPr="00471E65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="003824B2" w:rsidRPr="00471E65">
                        <w:rPr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 w:rsidR="003824B2" w:rsidRPr="00471E65">
                        <w:rPr>
                          <w:sz w:val="24"/>
                          <w:szCs w:val="24"/>
                        </w:rPr>
                        <w:t>tumunuen</w:t>
                      </w:r>
                      <w:proofErr w:type="spellEnd"/>
                      <w:r w:rsidR="003824B2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471E65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3824B2" w:rsidRPr="00471E6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471E65">
                        <w:rPr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="005839D7" w:rsidRPr="00471E65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8A3FE2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29E6EAD" wp14:editId="74201547">
                <wp:simplePos x="0" y="0"/>
                <wp:positionH relativeFrom="column">
                  <wp:posOffset>47625</wp:posOffset>
                </wp:positionH>
                <wp:positionV relativeFrom="paragraph">
                  <wp:posOffset>7040245</wp:posOffset>
                </wp:positionV>
                <wp:extent cx="7306945" cy="11811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81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9E6ED4" w14:textId="0B63A969" w:rsidR="009A60F7" w:rsidRPr="00471E65" w:rsidRDefault="008A3FE2" w:rsidP="00CD48CF">
                            <w:pPr>
                              <w:rPr>
                                <w:b/>
                                <w:sz w:val="18"/>
                              </w:rPr>
                            </w:pPr>
                            <w:r w:rsidRPr="00471E65">
                              <w:rPr>
                                <w:b/>
                                <w:sz w:val="24"/>
                                <w:szCs w:val="26"/>
                              </w:rPr>
                              <w:t>Ika ke mochen fiti college, iwe mi pung ei state ke nomw non!</w:t>
                            </w:r>
                            <w:r w:rsidR="00B57CFA" w:rsidRPr="00471E65">
                              <w:rPr>
                                <w:sz w:val="24"/>
                                <w:szCs w:val="26"/>
                              </w:rPr>
                              <w:t xml:space="preserve"> Washington i</w:t>
                            </w:r>
                            <w:r w:rsidRPr="00471E65">
                              <w:rPr>
                                <w:sz w:val="24"/>
                                <w:szCs w:val="26"/>
                              </w:rPr>
                              <w:t>i nampa ew nein fenu unus ren chon sukuun ir mi angei ekewe aninisin mwoni ngeni ekewe rese mwo sochungio</w:t>
                            </w:r>
                            <w:r w:rsidR="00B57CFA" w:rsidRPr="00471E65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r w:rsidRPr="00471E65">
                              <w:rPr>
                                <w:sz w:val="24"/>
                                <w:szCs w:val="26"/>
                              </w:rPr>
                              <w:t>tonong.</w:t>
                            </w:r>
                            <w:r w:rsidR="00CD48CF" w:rsidRPr="00471E65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E6EAD" id="Text Box 13" o:spid="_x0000_s1029" type="#_x0000_t202" style="position:absolute;margin-left:3.75pt;margin-top:554.35pt;width:575.35pt;height:9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" filled="f" stroked="f" strokeweight=".5pt">
                <v:textbox>
                  <w:txbxContent>
                    <w:p w14:paraId="529E6ED4" w14:textId="0B63A969" w:rsidR="009A60F7" w:rsidRPr="00471E65" w:rsidRDefault="008A3FE2" w:rsidP="00CD48CF">
                      <w:pPr>
                        <w:rPr>
                          <w:b/>
                          <w:sz w:val="18"/>
                        </w:rPr>
                      </w:pPr>
                      <w:proofErr w:type="spellStart"/>
                      <w:r w:rsidRPr="00471E65">
                        <w:rPr>
                          <w:b/>
                          <w:sz w:val="24"/>
                          <w:szCs w:val="26"/>
                        </w:rPr>
                        <w:t>Ika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6"/>
                        </w:rPr>
                        <w:t>ke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6"/>
                        </w:rPr>
                        <w:t>mochen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6"/>
                        </w:rPr>
                        <w:t>fiti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6"/>
                        </w:rPr>
                        <w:t xml:space="preserve"> college,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6"/>
                        </w:rPr>
                        <w:t>iwe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6"/>
                        </w:rPr>
                        <w:t>pung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6"/>
                        </w:rPr>
                        <w:t>ei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6"/>
                        </w:rPr>
                        <w:t xml:space="preserve"> state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6"/>
                        </w:rPr>
                        <w:t>ke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6"/>
                        </w:rPr>
                        <w:t>nomw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6"/>
                        </w:rPr>
                        <w:t xml:space="preserve"> non!</w:t>
                      </w:r>
                      <w:r w:rsidR="00B57CFA" w:rsidRPr="00471E65">
                        <w:rPr>
                          <w:sz w:val="24"/>
                          <w:szCs w:val="26"/>
                        </w:rPr>
                        <w:t xml:space="preserve"> Washington i</w:t>
                      </w:r>
                      <w:r w:rsidRPr="00471E65">
                        <w:rPr>
                          <w:sz w:val="24"/>
                          <w:szCs w:val="26"/>
                        </w:rPr>
                        <w:t xml:space="preserve">i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nampa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ew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nein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fenu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unus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ren chon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ir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angei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ekewe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aninisin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mwoni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ngeni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ekewe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rese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mwo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sochungio</w:t>
                      </w:r>
                      <w:proofErr w:type="spellEnd"/>
                      <w:r w:rsidR="00B57CFA" w:rsidRPr="00471E65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471E65">
                        <w:rPr>
                          <w:sz w:val="24"/>
                          <w:szCs w:val="26"/>
                        </w:rPr>
                        <w:t>tonong</w:t>
                      </w:r>
                      <w:proofErr w:type="spellEnd"/>
                      <w:r w:rsidRPr="00471E65">
                        <w:rPr>
                          <w:sz w:val="24"/>
                          <w:szCs w:val="26"/>
                        </w:rPr>
                        <w:t>.</w:t>
                      </w:r>
                      <w:r w:rsidR="00CD48CF" w:rsidRPr="00471E65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4270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9E6EA9" wp14:editId="5DA183FA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9E6EC9" w14:textId="6A2FAFEA" w:rsidR="00CA36F6" w:rsidRPr="00642700" w:rsidRDefault="008A3FE2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 M</w:t>
                            </w:r>
                            <w:r w:rsidR="00C62B5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i Sinei</w:t>
                            </w:r>
                            <w:r w:rsidR="00CA36F6"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E6EA9" id="Text Box 8" o:spid="_x0000_s1030" type="#_x0000_t202" style="position:absolute;margin-left:524.8pt;margin-top:523.2pt;width:8in;height:28.8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" fillcolor="#a5cdbc [1943]" stroked="f" strokeweight=".5pt">
                <v:textbox>
                  <w:txbxContent>
                    <w:p w14:paraId="529E6EC9" w14:textId="6A2FAFEA" w:rsidR="00CA36F6" w:rsidRPr="00642700" w:rsidRDefault="008A3FE2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M</w:t>
                      </w:r>
                      <w:r w:rsidR="00C62B55">
                        <w:rPr>
                          <w:rFonts w:ascii="Myriad Pro" w:hAnsi="Myriad Pro"/>
                          <w:b/>
                          <w:sz w:val="32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642700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29E6EAF" wp14:editId="529E6EB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9E6ED5" w14:textId="7509117C" w:rsidR="00CA36F6" w:rsidRPr="00685C13" w:rsidRDefault="00C62B55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Wanong Niosun an Ewe Sukuun S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9E6EAF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29E6ED5" w14:textId="7509117C" w:rsidR="00CA36F6" w:rsidRPr="00685C13" w:rsidRDefault="00C62B55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29E6EB1" wp14:editId="529E6EB2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29E6ED6" w14:textId="17457279" w:rsidR="00275C50" w:rsidRDefault="00C62B55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Nampan Ewe 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 ikei omw kopwe wanong feun mak</w:t>
                                </w:r>
                              </w:sdtContent>
                            </w:sdt>
                          </w:p>
                          <w:p w14:paraId="529E6ED7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29E6ED8" w14:textId="36C4E639" w:rsidR="00275C50" w:rsidRDefault="00C62B55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>Chon Angang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>Tikki ikei omw kopwe wanong feun mak</w:t>
                                </w:r>
                              </w:sdtContent>
                            </w:sdt>
                          </w:p>
                          <w:p w14:paraId="529E6ED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29E6ED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29E6EDB" w14:textId="057388AA" w:rsidR="00F35BE3" w:rsidRPr="00F35BE3" w:rsidRDefault="00C62B55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Nenien Chon Aninis me Osukuun</w:t>
                            </w:r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 ikei omw kopwe wanong feun mak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9E6EB1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14:paraId="529E6ED6" w14:textId="17457279" w:rsidR="00275C50" w:rsidRDefault="00C62B55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529E6ED7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29E6ED8" w14:textId="36C4E639" w:rsidR="00275C50" w:rsidRDefault="00C62B55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proofErr w:type="spellStart"/>
                          <w:r>
                            <w:t>Tikk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529E6ED9" w14:textId="77777777" w:rsidR="00F35BE3" w:rsidRDefault="00F35BE3" w:rsidP="00874387">
                      <w:pPr>
                        <w:pStyle w:val="NoSpacing"/>
                      </w:pPr>
                    </w:p>
                    <w:p w14:paraId="529E6EDA" w14:textId="77777777" w:rsidR="00F35BE3" w:rsidRDefault="00F35BE3" w:rsidP="00874387">
                      <w:pPr>
                        <w:pStyle w:val="NoSpacing"/>
                      </w:pPr>
                    </w:p>
                    <w:p w14:paraId="529E6EDB" w14:textId="057388AA" w:rsidR="00F35BE3" w:rsidRPr="00F35BE3" w:rsidRDefault="00C62B55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29E6E98" w14:textId="42A4D444" w:rsidR="001B2141" w:rsidRDefault="0049694E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29E6EB5" wp14:editId="6B6D7CE8">
                <wp:simplePos x="0" y="0"/>
                <wp:positionH relativeFrom="margin">
                  <wp:align>left</wp:align>
                </wp:positionH>
                <wp:positionV relativeFrom="paragraph">
                  <wp:posOffset>76200</wp:posOffset>
                </wp:positionV>
                <wp:extent cx="2257425" cy="371475"/>
                <wp:effectExtent l="0" t="0" r="9525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7425" cy="37147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9E6EE0" w14:textId="06CB09A5" w:rsidR="001B2141" w:rsidRPr="00C62B55" w:rsidRDefault="0049694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C62B55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 xml:space="preserve">Eukano </w:t>
                            </w:r>
                            <w:r w:rsidR="00C62B55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Oumoum</w:t>
                            </w:r>
                          </w:p>
                          <w:p w14:paraId="529E6EE1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29E6EE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E6EB5" id="Text Box 10" o:spid="_x0000_s1033" type="#_x0000_t202" style="position:absolute;margin-left:0;margin-top:6pt;width:177.75pt;height:29.25pt;z-index:2516520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" fillcolor="#e6b729 [3206]" stroked="f" strokeweight=".5pt">
                <v:textbox>
                  <w:txbxContent>
                    <w:p w14:paraId="529E6EE0" w14:textId="06CB09A5" w:rsidR="001B2141" w:rsidRPr="00C62B55" w:rsidRDefault="0049694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</w:pPr>
                      <w:proofErr w:type="spellStart"/>
                      <w:r w:rsidRPr="00C62B55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Eukano</w:t>
                      </w:r>
                      <w:proofErr w:type="spellEnd"/>
                      <w:r w:rsidRPr="00C62B55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C62B55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Oumoum</w:t>
                      </w:r>
                      <w:proofErr w:type="spellEnd"/>
                    </w:p>
                    <w:p w14:paraId="529E6EE1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29E6EE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 w:rsidRPr="00781C88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29E6EB3" wp14:editId="693ED327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3820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820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9E6EDC" w14:textId="0AB0652D" w:rsidR="00781C88" w:rsidRDefault="003F23EF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Ekewe mwokutukut </w:t>
                            </w:r>
                            <w:r w:rsidR="00C62B5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pwe </w:t>
                            </w:r>
                            <w:r w:rsidR="00C62B5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</w:p>
                          <w:p w14:paraId="529E6EDD" w14:textId="245F1301" w:rsidR="004E4727" w:rsidRPr="00D3117F" w:rsidRDefault="003F23EF" w:rsidP="004E4727">
                            <w:pPr>
                              <w:spacing w:after="0" w:line="520" w:lineRule="exact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Ren fateochun porous ren kaametiwen college, kekeri</w:t>
                            </w:r>
                            <w:r w:rsidR="004E4727" w:rsidRPr="00D3117F">
                              <w:rPr>
                                <w:b/>
                                <w:sz w:val="24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529E6EDE" w14:textId="4B37CB3C" w:rsidR="00696E04" w:rsidRPr="00696E04" w:rsidRDefault="00C62B55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>Tikki ikei omw kopwe wanong feun mak</w:t>
                                </w:r>
                              </w:p>
                            </w:sdtContent>
                          </w:sdt>
                          <w:p w14:paraId="529E6EDF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E6EB3" id="_x0000_s1034" type="#_x0000_t202" style="position:absolute;margin-left:180pt;margin-top:5.15pt;width:385.05pt;height:300.8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" filled="f" strokecolor="#d9d9d9">
                <v:textbox>
                  <w:txbxContent>
                    <w:p w14:paraId="529E6EDC" w14:textId="0AB0652D" w:rsidR="00781C88" w:rsidRDefault="003F23EF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C62B55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C62B55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529E6EDD" w14:textId="245F1301" w:rsidR="004E4727" w:rsidRPr="00D3117F" w:rsidRDefault="003F23EF" w:rsidP="004E4727">
                      <w:pPr>
                        <w:spacing w:after="0" w:line="520" w:lineRule="exact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Re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fateochu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porous re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kaametiwe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college,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kekeri</w:t>
                      </w:r>
                      <w:proofErr w:type="spellEnd"/>
                      <w:r w:rsidR="004E4727" w:rsidRPr="00D3117F">
                        <w:rPr>
                          <w:b/>
                          <w:sz w:val="24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529E6EDE" w14:textId="4B37CB3C" w:rsidR="00696E04" w:rsidRPr="00696E04" w:rsidRDefault="00C62B55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proofErr w:type="spellStart"/>
                          <w:r>
                            <w:t>Tikk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529E6EDF" w14:textId="77777777" w:rsidR="00781C88" w:rsidRDefault="00781C88" w:rsidP="00781C88"/>
                  </w:txbxContent>
                </v:textbox>
              </v:shape>
            </w:pict>
          </mc:Fallback>
        </mc:AlternateContent>
      </w:r>
    </w:p>
    <w:p w14:paraId="529E6E99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9E6EB7" wp14:editId="529E6EB8">
                <wp:simplePos x="0" y="0"/>
                <wp:positionH relativeFrom="column">
                  <wp:posOffset>-50470</wp:posOffset>
                </wp:positionH>
                <wp:positionV relativeFrom="paragraph">
                  <wp:posOffset>134604</wp:posOffset>
                </wp:positionV>
                <wp:extent cx="2339439" cy="8494742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94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9E6EE3" w14:textId="7CBF4D09" w:rsidR="004E4727" w:rsidRPr="003F23EF" w:rsidRDefault="00C62B55" w:rsidP="002B5085">
                            <w:pPr>
                              <w:pStyle w:val="NoSpacing"/>
                              <w:rPr>
                                <w:rFonts w:ascii="Myriad Pro" w:eastAsiaTheme="minorHAnsi" w:hAnsi="Myriad Pr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OUMOUM</w:t>
                            </w:r>
                            <w:r w:rsidR="004E4727" w:rsidRPr="002B508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4E4727" w:rsidRPr="002B5085">
                              <w:rPr>
                                <w:rFonts w:ascii="Myriad Pro" w:hAnsi="Myriad Pro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Aninisin mwoni</w:t>
                            </w:r>
                            <w:r w:rsidR="0020230A" w:rsidRPr="003F23E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9694E" w:rsidRPr="003F23EF">
                              <w:rPr>
                                <w:sz w:val="24"/>
                                <w:szCs w:val="24"/>
                              </w:rPr>
                              <w:t>ew chok mwonien niwinimang</w:t>
                            </w:r>
                            <w:r w:rsidR="0020230A" w:rsidRPr="003F23EF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29E6EE4" w14:textId="77777777" w:rsidR="004E4727" w:rsidRPr="003F23EF" w:rsidRDefault="004E4727" w:rsidP="002B5085">
                            <w:pPr>
                              <w:pStyle w:val="NoSpacing"/>
                              <w:rPr>
                                <w:rFonts w:ascii="Myriad Pro" w:hAnsi="Myriad Pro"/>
                                <w:sz w:val="24"/>
                                <w:szCs w:val="24"/>
                              </w:rPr>
                            </w:pPr>
                          </w:p>
                          <w:p w14:paraId="529E6EE5" w14:textId="29768680" w:rsidR="0020230A" w:rsidRPr="003F23EF" w:rsidRDefault="00C62B55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PUNGUN</w:t>
                            </w:r>
                            <w:r w:rsidR="004E4727" w:rsidRPr="002B5085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="0020230A" w:rsidRPr="002B5085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3824B2" w:rsidRPr="003F23EF">
                              <w:rPr>
                                <w:sz w:val="24"/>
                                <w:szCs w:val="24"/>
                              </w:rPr>
                              <w:t>Mei wor ekewe sokkun aninisin mwoni chon sukuun rese pwan meen sefani. Ekei mi pachenong:</w:t>
                            </w:r>
                          </w:p>
                          <w:p w14:paraId="529E6EE6" w14:textId="77777777" w:rsidR="002B5085" w:rsidRPr="002B5085" w:rsidRDefault="002B5085" w:rsidP="002B5085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529E6EE7" w14:textId="2A91C0E4" w:rsidR="002B5085" w:rsidRPr="003F23EF" w:rsidRDefault="003824B2" w:rsidP="002B5085">
                            <w:pPr>
                              <w:pStyle w:val="NoSpacing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F23EF">
                              <w:rPr>
                                <w:b/>
                                <w:sz w:val="24"/>
                                <w:szCs w:val="24"/>
                              </w:rPr>
                              <w:t>Mwonien scholarship</w:t>
                            </w:r>
                            <w:r w:rsidR="004E39D2" w:rsidRPr="003F23E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! 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>Ew ekewe eochun neni emon chon sukuun epwe tongeni kuta ekei</w:t>
                            </w:r>
                            <w:r w:rsidR="004E39D2" w:rsidRPr="003F23EF">
                              <w:rPr>
                                <w:sz w:val="24"/>
                                <w:szCs w:val="24"/>
                              </w:rPr>
                              <w:t xml:space="preserve"> scholarships 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 xml:space="preserve">iwe e nomw won </w:t>
                            </w:r>
                            <w:hyperlink r:id="rId16" w:history="1">
                              <w:r w:rsidR="004E39D2" w:rsidRPr="003F23EF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="004E39D2" w:rsidRPr="003F23EF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>Ew nenien kuuten aninis online ese kame. Feri ew omw profile</w:t>
                            </w:r>
                            <w:r w:rsidR="002B5085" w:rsidRPr="003F23EF">
                              <w:rPr>
                                <w:sz w:val="24"/>
                                <w:szCs w:val="24"/>
                              </w:rPr>
                              <w:t xml:space="preserve"> &amp; 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>iwe epwe awena ngonuk ekewe</w:t>
                            </w:r>
                            <w:r w:rsidR="002B5085" w:rsidRPr="003F23EF">
                              <w:rPr>
                                <w:sz w:val="24"/>
                                <w:szCs w:val="24"/>
                              </w:rPr>
                              <w:t xml:space="preserve"> scholarships. 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>Pwan ew</w:t>
                            </w:r>
                            <w:r w:rsidR="002B5085" w:rsidRPr="003F23EF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="006B2277" w:rsidRPr="003F23EF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23EF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chok no ngeni ekewe aramas re nomw non </w:t>
                            </w:r>
                            <w:r w:rsidR="004E39D2" w:rsidRPr="003F23EF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ashington State.</w:t>
                            </w:r>
                          </w:p>
                          <w:p w14:paraId="529E6EE8" w14:textId="77777777" w:rsidR="004E39D2" w:rsidRPr="003F23EF" w:rsidRDefault="004E39D2" w:rsidP="002B5085">
                            <w:pPr>
                              <w:pStyle w:val="NoSpacing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F23EF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29E6EE9" w14:textId="555F35AD" w:rsidR="004E39D2" w:rsidRPr="003F23EF" w:rsidRDefault="004E39D2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3F23EF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Grants. </w:t>
                            </w:r>
                            <w:r w:rsidR="003824B2" w:rsidRPr="003F23EF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apengeni ekei ee no ngeni ekewe chon sukuun ese wor neun ar famini mwoni ren kametiwen college.</w:t>
                            </w:r>
                            <w:r w:rsidRPr="003F23EF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824B2" w:rsidRPr="003F23EF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kei mi tongeni etto seni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 xml:space="preserve"> federal </w:t>
                            </w:r>
                            <w:r w:rsidR="00C62B55">
                              <w:rPr>
                                <w:sz w:val="24"/>
                                <w:szCs w:val="24"/>
                              </w:rPr>
                              <w:t>kofemen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 xml:space="preserve">, state </w:t>
                            </w:r>
                            <w:r w:rsidR="00C62B55">
                              <w:rPr>
                                <w:sz w:val="24"/>
                                <w:szCs w:val="24"/>
                              </w:rPr>
                              <w:t>kofemen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3824B2" w:rsidRPr="003F23EF">
                              <w:rPr>
                                <w:sz w:val="24"/>
                                <w:szCs w:val="24"/>
                              </w:rPr>
                              <w:t>ika pusin ewe college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 xml:space="preserve">.  </w:t>
                            </w:r>
                          </w:p>
                          <w:p w14:paraId="529E6EEA" w14:textId="77777777" w:rsidR="002B5085" w:rsidRPr="003F23EF" w:rsidRDefault="002B5085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BCA7F5E" w14:textId="3A889DE6" w:rsidR="003F23EF" w:rsidRDefault="004E39D2" w:rsidP="002B5085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3F23E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Work-Study. </w:t>
                            </w:r>
                            <w:r w:rsidR="003824B2" w:rsidRPr="003F23EF">
                              <w:rPr>
                                <w:b/>
                                <w:sz w:val="24"/>
                                <w:szCs w:val="24"/>
                              </w:rPr>
                              <w:t>Me nukun omw kopwe  chok angei mwoni akomwan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3F23EF" w:rsidRPr="003F23EF">
                              <w:rPr>
                                <w:sz w:val="24"/>
                                <w:szCs w:val="24"/>
                              </w:rPr>
                              <w:t>iwe ke angei seni angang. Mei wor ekewe angangen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 xml:space="preserve"> work-study </w:t>
                            </w:r>
                            <w:r w:rsidR="003F23EF" w:rsidRPr="003F23EF">
                              <w:rPr>
                                <w:sz w:val="24"/>
                                <w:szCs w:val="24"/>
                              </w:rPr>
                              <w:t xml:space="preserve">won ika fen nukun 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>campus.</w:t>
                            </w:r>
                            <w:r w:rsidR="003F23EF" w:rsidRPr="003F23EF">
                              <w:rPr>
                                <w:sz w:val="24"/>
                                <w:szCs w:val="24"/>
                              </w:rPr>
                              <w:t>Angangen work-study napengeni mi tori 19 awa non ew w</w:t>
                            </w:r>
                            <w:r w:rsidR="003F23EF">
                              <w:rPr>
                                <w:sz w:val="24"/>
                                <w:szCs w:val="24"/>
                              </w:rPr>
                              <w:t>eek</w:t>
                            </w:r>
                            <w:r w:rsidRPr="003F23EF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3F23EF">
                              <w:rPr>
                                <w:sz w:val="24"/>
                                <w:szCs w:val="24"/>
                              </w:rPr>
                              <w:t xml:space="preserve">pwan fan ekoch mi meeni emon chon sukuun wate seni ewe minimum wage ika keukukun me fan ren niwinin emon non ew awa. </w:t>
                            </w:r>
                          </w:p>
                          <w:p w14:paraId="529E6EED" w14:textId="77777777" w:rsidR="001B2141" w:rsidRPr="004E39D2" w:rsidRDefault="001B2141" w:rsidP="0020230A">
                            <w:pPr>
                              <w:spacing w:after="0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E6EB7" id="Text Box 9" o:spid="_x0000_s1035" type="#_x0000_t202" style="position:absolute;margin-left:-3.95pt;margin-top:10.6pt;width:184.2pt;height:668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" filled="f" stroked="f" strokeweight=".5pt">
                <v:textbox>
                  <w:txbxContent>
                    <w:p w14:paraId="529E6EE3" w14:textId="7CBF4D09" w:rsidR="004E4727" w:rsidRPr="003F23EF" w:rsidRDefault="00C62B55" w:rsidP="002B5085">
                      <w:pPr>
                        <w:pStyle w:val="NoSpacing"/>
                        <w:rPr>
                          <w:rFonts w:ascii="Myriad Pro" w:eastAsiaTheme="minorHAnsi" w:hAnsi="Myriad Pro"/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OUMOUM</w:t>
                      </w:r>
                      <w:r w:rsidR="004E4727" w:rsidRPr="002B5085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4E4727" w:rsidRPr="002B5085">
                        <w:rPr>
                          <w:rFonts w:ascii="Myriad Pro" w:hAnsi="Myriad Pro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20230A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9694E" w:rsidRPr="003F23EF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49694E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9694E" w:rsidRPr="003F23EF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49694E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9694E" w:rsidRPr="003F23EF">
                        <w:rPr>
                          <w:sz w:val="24"/>
                          <w:szCs w:val="24"/>
                        </w:rPr>
                        <w:t>mwonien</w:t>
                      </w:r>
                      <w:proofErr w:type="spellEnd"/>
                      <w:r w:rsidR="0049694E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9694E" w:rsidRPr="003F23EF">
                        <w:rPr>
                          <w:sz w:val="24"/>
                          <w:szCs w:val="24"/>
                        </w:rPr>
                        <w:t>niwinimang</w:t>
                      </w:r>
                      <w:proofErr w:type="spellEnd"/>
                      <w:r w:rsidR="0020230A" w:rsidRPr="003F23EF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29E6EE4" w14:textId="77777777" w:rsidR="004E4727" w:rsidRPr="003F23EF" w:rsidRDefault="004E4727" w:rsidP="002B5085">
                      <w:pPr>
                        <w:pStyle w:val="NoSpacing"/>
                        <w:rPr>
                          <w:rFonts w:ascii="Myriad Pro" w:hAnsi="Myriad Pro"/>
                          <w:sz w:val="24"/>
                          <w:szCs w:val="24"/>
                        </w:rPr>
                      </w:pPr>
                    </w:p>
                    <w:p w14:paraId="529E6EE5" w14:textId="29768680" w:rsidR="0020230A" w:rsidRPr="003F23EF" w:rsidRDefault="00C62B55" w:rsidP="002B5085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>PUNGUN</w:t>
                      </w:r>
                      <w:r w:rsidR="004E4727" w:rsidRPr="002B5085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: </w:t>
                      </w:r>
                      <w:r w:rsidR="0020230A" w:rsidRPr="002B5085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r w:rsidR="003824B2" w:rsidRPr="003F23EF">
                        <w:rPr>
                          <w:sz w:val="24"/>
                          <w:szCs w:val="24"/>
                        </w:rPr>
                        <w:t xml:space="preserve">Mei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sokkun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 rese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meen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sefani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>:</w:t>
                      </w:r>
                    </w:p>
                    <w:p w14:paraId="529E6EE6" w14:textId="77777777" w:rsidR="002B5085" w:rsidRPr="002B5085" w:rsidRDefault="002B5085" w:rsidP="002B5085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529E6EE7" w14:textId="2A91C0E4" w:rsidR="002B5085" w:rsidRPr="003F23EF" w:rsidRDefault="003824B2" w:rsidP="002B5085">
                      <w:pPr>
                        <w:pStyle w:val="NoSpacing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3F23EF">
                        <w:rPr>
                          <w:b/>
                          <w:sz w:val="24"/>
                          <w:szCs w:val="24"/>
                        </w:rPr>
                        <w:t>Mwonien</w:t>
                      </w:r>
                      <w:proofErr w:type="spellEnd"/>
                      <w:r w:rsidRPr="003F23EF">
                        <w:rPr>
                          <w:b/>
                          <w:sz w:val="24"/>
                          <w:szCs w:val="24"/>
                        </w:rPr>
                        <w:t xml:space="preserve"> scholarship</w:t>
                      </w:r>
                      <w:r w:rsidR="004E39D2" w:rsidRPr="003F23EF">
                        <w:rPr>
                          <w:b/>
                          <w:sz w:val="24"/>
                          <w:szCs w:val="24"/>
                        </w:rPr>
                        <w:t xml:space="preserve">!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eochun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neni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kuta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4E39D2" w:rsidRPr="003F23EF">
                        <w:rPr>
                          <w:sz w:val="24"/>
                          <w:szCs w:val="24"/>
                        </w:rPr>
                        <w:t xml:space="preserve"> scholarships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e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won </w:t>
                      </w:r>
                      <w:hyperlink r:id="rId17" w:history="1">
                        <w:r w:rsidR="004E39D2" w:rsidRPr="003F23EF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thewashboard.org</w:t>
                        </w:r>
                      </w:hyperlink>
                      <w:r w:rsidR="004E39D2" w:rsidRPr="003F23EF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nenien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kuuten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online ese kame.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profile</w:t>
                      </w:r>
                      <w:r w:rsidR="002B5085" w:rsidRPr="003F23EF">
                        <w:rPr>
                          <w:sz w:val="24"/>
                          <w:szCs w:val="24"/>
                        </w:rPr>
                        <w:t xml:space="preserve"> &amp;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awena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ngonuk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2B5085" w:rsidRPr="003F23EF">
                        <w:rPr>
                          <w:sz w:val="24"/>
                          <w:szCs w:val="24"/>
                        </w:rPr>
                        <w:t xml:space="preserve"> scholarships.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2B5085" w:rsidRPr="003F23EF">
                        <w:rPr>
                          <w:sz w:val="24"/>
                          <w:szCs w:val="24"/>
                        </w:rPr>
                        <w:t>,</w:t>
                      </w:r>
                      <w:r w:rsidR="006B2277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echok</w:t>
                      </w:r>
                      <w:proofErr w:type="spellEnd"/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no </w:t>
                      </w:r>
                      <w:proofErr w:type="spellStart"/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aramas</w:t>
                      </w:r>
                      <w:proofErr w:type="spellEnd"/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re </w:t>
                      </w:r>
                      <w:proofErr w:type="spellStart"/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non </w:t>
                      </w:r>
                      <w:r w:rsidR="004E39D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Washington</w:t>
                      </w:r>
                      <w:proofErr w:type="gramEnd"/>
                      <w:r w:rsidR="004E39D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State.</w:t>
                      </w:r>
                    </w:p>
                    <w:p w14:paraId="529E6EE8" w14:textId="77777777" w:rsidR="004E39D2" w:rsidRPr="003F23EF" w:rsidRDefault="004E39D2" w:rsidP="002B5085">
                      <w:pPr>
                        <w:pStyle w:val="NoSpacing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29E6EE9" w14:textId="555F35AD" w:rsidR="004E39D2" w:rsidRPr="003F23EF" w:rsidRDefault="004E39D2" w:rsidP="002B5085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3F23EF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Grants.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no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neun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kametiwen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college.</w:t>
                      </w:r>
                      <w:r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etto</w:t>
                      </w:r>
                      <w:proofErr w:type="spellEnd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color w:val="000000" w:themeColor="text1"/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federal </w:t>
                      </w:r>
                      <w:proofErr w:type="spellStart"/>
                      <w:r w:rsidR="00C62B55">
                        <w:rPr>
                          <w:sz w:val="24"/>
                          <w:szCs w:val="24"/>
                        </w:rPr>
                        <w:t>kofemen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, state </w:t>
                      </w:r>
                      <w:proofErr w:type="spellStart"/>
                      <w:r w:rsidR="00C62B55">
                        <w:rPr>
                          <w:sz w:val="24"/>
                          <w:szCs w:val="24"/>
                        </w:rPr>
                        <w:t>kofemen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="003824B2" w:rsidRPr="003F23EF">
                        <w:rPr>
                          <w:sz w:val="24"/>
                          <w:szCs w:val="24"/>
                        </w:rPr>
                        <w:t xml:space="preserve"> ewe college</w:t>
                      </w:r>
                      <w:r w:rsidRPr="003F23EF">
                        <w:rPr>
                          <w:sz w:val="24"/>
                          <w:szCs w:val="24"/>
                        </w:rPr>
                        <w:t xml:space="preserve">.  </w:t>
                      </w:r>
                    </w:p>
                    <w:p w14:paraId="529E6EEA" w14:textId="77777777" w:rsidR="002B5085" w:rsidRPr="003F23EF" w:rsidRDefault="002B5085" w:rsidP="002B5085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7BCA7F5E" w14:textId="3A889DE6" w:rsidR="003F23EF" w:rsidRDefault="004E39D2" w:rsidP="002B5085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3F23EF">
                        <w:rPr>
                          <w:b/>
                          <w:sz w:val="24"/>
                          <w:szCs w:val="24"/>
                        </w:rPr>
                        <w:t xml:space="preserve">Work-Study. </w:t>
                      </w:r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 xml:space="preserve">Me </w:t>
                      </w:r>
                      <w:proofErr w:type="spellStart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>nukun</w:t>
                      </w:r>
                      <w:proofErr w:type="spellEnd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>chok</w:t>
                      </w:r>
                      <w:proofErr w:type="spellEnd"/>
                      <w:proofErr w:type="gramEnd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824B2" w:rsidRPr="003F23EF">
                        <w:rPr>
                          <w:b/>
                          <w:sz w:val="24"/>
                          <w:szCs w:val="24"/>
                        </w:rPr>
                        <w:t>akomwan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ke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. Mei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angangen</w:t>
                      </w:r>
                      <w:proofErr w:type="spellEnd"/>
                      <w:r w:rsidRPr="003F23EF">
                        <w:rPr>
                          <w:sz w:val="24"/>
                          <w:szCs w:val="24"/>
                        </w:rPr>
                        <w:t xml:space="preserve"> work-study </w:t>
                      </w:r>
                      <w:r w:rsidR="003F23EF" w:rsidRPr="003F23EF">
                        <w:rPr>
                          <w:sz w:val="24"/>
                          <w:szCs w:val="24"/>
                        </w:rPr>
                        <w:t xml:space="preserve">won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fen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nukun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3F23EF">
                        <w:rPr>
                          <w:sz w:val="24"/>
                          <w:szCs w:val="24"/>
                        </w:rPr>
                        <w:t>campus.</w:t>
                      </w:r>
                      <w:r w:rsidR="003F23EF" w:rsidRPr="003F23EF">
                        <w:rPr>
                          <w:sz w:val="24"/>
                          <w:szCs w:val="24"/>
                        </w:rPr>
                        <w:t>Angangen</w:t>
                      </w:r>
                      <w:proofErr w:type="spellEnd"/>
                      <w:proofErr w:type="gram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work-study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mi tori 19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awa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3F23EF" w:rsidRPr="003F23EF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3F23EF" w:rsidRPr="003F23EF">
                        <w:rPr>
                          <w:sz w:val="24"/>
                          <w:szCs w:val="24"/>
                        </w:rPr>
                        <w:t xml:space="preserve"> w</w:t>
                      </w:r>
                      <w:r w:rsidR="003F23EF">
                        <w:rPr>
                          <w:sz w:val="24"/>
                          <w:szCs w:val="24"/>
                        </w:rPr>
                        <w:t>eek</w:t>
                      </w:r>
                      <w:r w:rsidRPr="003F23EF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meeni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wate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ewe minimum wage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keukukun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me fan ren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niwinin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F23EF">
                        <w:rPr>
                          <w:sz w:val="24"/>
                          <w:szCs w:val="24"/>
                        </w:rPr>
                        <w:t>awa</w:t>
                      </w:r>
                      <w:proofErr w:type="spellEnd"/>
                      <w:r w:rsidR="003F23EF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29E6EED" w14:textId="77777777" w:rsidR="001B2141" w:rsidRPr="004E39D2" w:rsidRDefault="001B2141" w:rsidP="0020230A">
                      <w:pPr>
                        <w:spacing w:after="0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529E6E9A" w14:textId="77777777" w:rsidR="00734818" w:rsidRPr="00734818" w:rsidRDefault="00734818" w:rsidP="00734818"/>
    <w:p w14:paraId="529E6E9B" w14:textId="77777777" w:rsidR="00734818" w:rsidRPr="00734818" w:rsidRDefault="00734818" w:rsidP="00734818"/>
    <w:p w14:paraId="529E6E9C" w14:textId="77777777" w:rsidR="00734818" w:rsidRPr="00734818" w:rsidRDefault="00734818" w:rsidP="00734818"/>
    <w:p w14:paraId="529E6E9D" w14:textId="77777777" w:rsidR="00734818" w:rsidRPr="00734818" w:rsidRDefault="00734818" w:rsidP="00734818"/>
    <w:p w14:paraId="529E6E9E" w14:textId="77777777" w:rsidR="00734818" w:rsidRPr="00734818" w:rsidRDefault="00734818" w:rsidP="00734818"/>
    <w:p w14:paraId="529E6E9F" w14:textId="77777777" w:rsidR="00734818" w:rsidRPr="00734818" w:rsidRDefault="00734818" w:rsidP="00734818"/>
    <w:p w14:paraId="529E6EA0" w14:textId="77777777" w:rsidR="00734818" w:rsidRDefault="00734818" w:rsidP="00734818"/>
    <w:p w14:paraId="529E6EA1" w14:textId="77777777" w:rsidR="00734818" w:rsidRDefault="00734818" w:rsidP="00734818"/>
    <w:p w14:paraId="529E6EA2" w14:textId="199E6D93" w:rsidR="00671A4B" w:rsidRPr="00734818" w:rsidRDefault="00642700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29E6EB9" wp14:editId="237E48B4">
                <wp:simplePos x="0" y="0"/>
                <wp:positionH relativeFrom="column">
                  <wp:posOffset>2295525</wp:posOffset>
                </wp:positionH>
                <wp:positionV relativeFrom="paragraph">
                  <wp:posOffset>874395</wp:posOffset>
                </wp:positionV>
                <wp:extent cx="4892485" cy="3381375"/>
                <wp:effectExtent l="0" t="0" r="381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485" cy="33813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9E6EEE" w14:textId="32741396" w:rsidR="00795EF0" w:rsidRPr="00471E65" w:rsidRDefault="003F23EF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r w:rsidRPr="00471E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eun Chon Sukuun Taropwen Chek</w:t>
                            </w:r>
                          </w:p>
                          <w:p w14:paraId="529E6EEF" w14:textId="5DF71562" w:rsidR="00B93E27" w:rsidRPr="00471E65" w:rsidRDefault="003F23EF" w:rsidP="0012317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2"/>
                              </w:rPr>
                            </w:pPr>
                            <w:r w:rsidRPr="00471E65">
                              <w:rPr>
                                <w:b/>
                                <w:sz w:val="24"/>
                                <w:szCs w:val="22"/>
                              </w:rPr>
                              <w:t>Feri ew</w:t>
                            </w:r>
                            <w:r w:rsidR="002B5085" w:rsidRPr="00471E65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account </w:t>
                            </w:r>
                            <w:r w:rsidRPr="00471E65">
                              <w:rPr>
                                <w:b/>
                                <w:sz w:val="24"/>
                                <w:szCs w:val="22"/>
                              </w:rPr>
                              <w:t>ika</w:t>
                            </w:r>
                            <w:r w:rsidR="002B5085" w:rsidRPr="00471E65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profile </w:t>
                            </w:r>
                            <w:r w:rsidRPr="00471E65">
                              <w:rPr>
                                <w:b/>
                                <w:sz w:val="24"/>
                                <w:szCs w:val="22"/>
                              </w:rPr>
                              <w:t>won</w:t>
                            </w:r>
                            <w:r w:rsidR="002B5085" w:rsidRPr="00471E65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</w:t>
                            </w:r>
                            <w:hyperlink r:id="rId18" w:history="1">
                              <w:r w:rsidR="002B5085" w:rsidRPr="00471E65">
                                <w:rPr>
                                  <w:rStyle w:val="Hyperlink"/>
                                  <w:b/>
                                  <w:sz w:val="24"/>
                                  <w:szCs w:val="22"/>
                                </w:rPr>
                                <w:t xml:space="preserve">thewashboard.org </w:t>
                              </w:r>
                            </w:hyperlink>
                            <w:r w:rsidR="002B5085" w:rsidRPr="00471E65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Pr="00471E65">
                              <w:rPr>
                                <w:sz w:val="24"/>
                                <w:szCs w:val="22"/>
                              </w:rPr>
                              <w:t>pwan katon ekewe</w:t>
                            </w:r>
                            <w:r w:rsidR="002B5085" w:rsidRPr="00471E65">
                              <w:rPr>
                                <w:sz w:val="24"/>
                                <w:szCs w:val="22"/>
                              </w:rPr>
                              <w:t xml:space="preserve"> scholarship </w:t>
                            </w:r>
                            <w:r w:rsidRPr="00471E65">
                              <w:rPr>
                                <w:sz w:val="24"/>
                                <w:szCs w:val="22"/>
                              </w:rPr>
                              <w:t>mi weneituk</w:t>
                            </w:r>
                            <w:r w:rsidR="002B5085" w:rsidRPr="00471E65">
                              <w:rPr>
                                <w:b/>
                                <w:sz w:val="24"/>
                                <w:szCs w:val="22"/>
                              </w:rPr>
                              <w:t>.</w:t>
                            </w:r>
                          </w:p>
                          <w:p w14:paraId="529E6EF0" w14:textId="4A5C093F" w:rsidR="00F936C8" w:rsidRPr="00471E65" w:rsidRDefault="003F23EF" w:rsidP="0012317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rStyle w:val="Hyperlink"/>
                                <w:sz w:val="24"/>
                                <w:szCs w:val="22"/>
                              </w:rPr>
                            </w:pPr>
                            <w:r w:rsidRPr="00471E65">
                              <w:rPr>
                                <w:b/>
                                <w:sz w:val="24"/>
                                <w:szCs w:val="22"/>
                              </w:rPr>
                              <w:t>Awesi ewe</w:t>
                            </w:r>
                            <w:r w:rsidR="00F936C8" w:rsidRPr="00471E65">
                              <w:rPr>
                                <w:b/>
                                <w:sz w:val="24"/>
                                <w:szCs w:val="22"/>
                              </w:rPr>
                              <w:t xml:space="preserve"> FAFSA4Caster.</w:t>
                            </w:r>
                            <w:r w:rsidR="00F936C8" w:rsidRPr="00471E65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Pr="00471E65">
                              <w:rPr>
                                <w:sz w:val="24"/>
                                <w:szCs w:val="22"/>
                              </w:rPr>
                              <w:t>Katon omw kopwe sinei fite ukuukun mwonien aninis noumw ewe enuen ika fepun epwe angei</w:t>
                            </w:r>
                            <w:r w:rsidR="00F936C8" w:rsidRPr="00471E65">
                              <w:rPr>
                                <w:sz w:val="24"/>
                                <w:szCs w:val="22"/>
                              </w:rPr>
                              <w:t xml:space="preserve"> – </w:t>
                            </w:r>
                            <w:r w:rsidRPr="00471E65">
                              <w:rPr>
                                <w:sz w:val="24"/>
                                <w:szCs w:val="22"/>
                              </w:rPr>
                              <w:t>pwan feri an epwe mecheres angangan non ekan ran mwach!</w:t>
                            </w:r>
                            <w:r w:rsidR="00F936C8" w:rsidRPr="00471E65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Pr="00471E65">
                              <w:rPr>
                                <w:sz w:val="24"/>
                                <w:szCs w:val="22"/>
                              </w:rPr>
                              <w:t xml:space="preserve">Poputa </w:t>
                            </w:r>
                            <w:r w:rsidR="00C15EDE" w:rsidRPr="00471E65">
                              <w:rPr>
                                <w:sz w:val="24"/>
                                <w:szCs w:val="22"/>
                              </w:rPr>
                              <w:t xml:space="preserve">chok me </w:t>
                            </w:r>
                            <w:r w:rsidRPr="00471E65">
                              <w:rPr>
                                <w:sz w:val="24"/>
                                <w:szCs w:val="22"/>
                              </w:rPr>
                              <w:t>ikena</w:t>
                            </w:r>
                            <w:r w:rsidR="00C15EDE" w:rsidRPr="00471E65">
                              <w:rPr>
                                <w:sz w:val="24"/>
                                <w:szCs w:val="22"/>
                              </w:rPr>
                              <w:t>i</w:t>
                            </w:r>
                            <w:r w:rsidRPr="00471E65">
                              <w:rPr>
                                <w:sz w:val="24"/>
                                <w:szCs w:val="22"/>
                              </w:rPr>
                              <w:t xml:space="preserve"> ren ewe</w:t>
                            </w:r>
                            <w:r w:rsidR="00F936C8" w:rsidRPr="00471E65">
                              <w:rPr>
                                <w:sz w:val="24"/>
                                <w:szCs w:val="22"/>
                              </w:rPr>
                              <w:t xml:space="preserve"> </w:t>
                            </w:r>
                            <w:hyperlink r:id="rId19" w:history="1">
                              <w:r w:rsidR="00F936C8" w:rsidRPr="00471E65">
                                <w:rPr>
                                  <w:rStyle w:val="Hyperlink"/>
                                  <w:rFonts w:cs="Arial"/>
                                  <w:b/>
                                  <w:sz w:val="24"/>
                                  <w:szCs w:val="22"/>
                                </w:rPr>
                                <w:t>www.fafsa.ed.gov</w:t>
                              </w:r>
                            </w:hyperlink>
                            <w:r w:rsidR="00467030" w:rsidRPr="00471E65">
                              <w:rPr>
                                <w:rStyle w:val="Hyperlink"/>
                                <w:rFonts w:cs="Arial"/>
                                <w:b/>
                                <w:sz w:val="24"/>
                                <w:szCs w:val="22"/>
                              </w:rPr>
                              <w:t>.</w:t>
                            </w:r>
                          </w:p>
                          <w:p w14:paraId="529E6EF1" w14:textId="77777777" w:rsidR="00A32161" w:rsidRPr="00471E65" w:rsidRDefault="00A32161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</w:p>
                          <w:p w14:paraId="529E6EF2" w14:textId="56E3548E" w:rsidR="000120AD" w:rsidRPr="00471E65" w:rsidRDefault="003F23EF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r w:rsidRPr="00471E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Neun </w:t>
                            </w:r>
                            <w:r w:rsidR="00C62B55" w:rsidRPr="00471E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F</w:t>
                            </w:r>
                            <w:r w:rsidRPr="00471E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amini </w:t>
                            </w:r>
                            <w:r w:rsidR="00C62B55" w:rsidRPr="00471E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T</w:t>
                            </w:r>
                            <w:r w:rsidRPr="00471E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aropwen </w:t>
                            </w:r>
                            <w:r w:rsidR="00C62B55" w:rsidRPr="00471E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</w:t>
                            </w:r>
                            <w:r w:rsidRPr="00471E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ek</w:t>
                            </w:r>
                          </w:p>
                          <w:p w14:paraId="529E6EF3" w14:textId="5A9F47AA" w:rsidR="002B5085" w:rsidRPr="00471E65" w:rsidRDefault="003F23EF" w:rsidP="00123179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 w:rsidRPr="00471E6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Anisi noumw ewe enuen ika fepun me feri ew aan </w:t>
                            </w:r>
                            <w:r w:rsidR="002B5085" w:rsidRPr="00471E6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ccount </w:t>
                            </w:r>
                            <w:r w:rsidRPr="00471E6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me</w:t>
                            </w:r>
                            <w:r w:rsidR="002B5085" w:rsidRPr="00471E6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profile </w:t>
                            </w:r>
                            <w:r w:rsidRPr="00471E6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ren ewe</w:t>
                            </w:r>
                            <w:r w:rsidR="002B5085" w:rsidRPr="00471E6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0" w:history="1">
                              <w:r w:rsidR="002B5085" w:rsidRPr="00471E65">
                                <w:rPr>
                                  <w:rStyle w:val="Hyperlink"/>
                                  <w:rFonts w:ascii="Trebuchet MS" w:hAnsi="Trebuchet MS"/>
                                  <w:b/>
                                  <w:sz w:val="24"/>
                                  <w:szCs w:val="24"/>
                                </w:rPr>
                                <w:t xml:space="preserve">thewashboard.org </w:t>
                              </w:r>
                            </w:hyperlink>
                            <w:r w:rsidR="002B5085" w:rsidRPr="00471E6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71E6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pwan katon ekewe </w:t>
                            </w:r>
                            <w:r w:rsidR="002B5085" w:rsidRPr="00471E6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scholarship </w:t>
                            </w:r>
                            <w:r w:rsidRPr="00471E6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i weneituk</w:t>
                            </w:r>
                            <w:r w:rsidR="002B5085" w:rsidRPr="00471E6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29E6EF4" w14:textId="6A41452F" w:rsidR="002B5085" w:rsidRPr="00471E65" w:rsidRDefault="003F23EF" w:rsidP="00123179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rStyle w:val="Hyperlink"/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</w:pPr>
                            <w:r w:rsidRPr="00471E6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wesi ewe</w:t>
                            </w:r>
                            <w:r w:rsidR="002B5085" w:rsidRPr="00471E65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FAFSA4Caster.</w:t>
                            </w:r>
                            <w:r w:rsidR="00F936C8" w:rsidRPr="00471E6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15EDE" w:rsidRPr="00471E6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ton omw kopwe sinei ukuukun mwonien aninis noumw ewe enuen ika fepun epwe angei pwan feri an epwe mecheres angangan non ekan ran mwach! Poputa chok me ikenai</w:t>
                            </w:r>
                            <w:r w:rsidR="002B5085" w:rsidRPr="00471E6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15EDE" w:rsidRPr="00471E6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ren ewe </w:t>
                            </w:r>
                            <w:hyperlink r:id="rId21" w:history="1">
                              <w:r w:rsidR="00C15EDE" w:rsidRPr="00471E65">
                                <w:rPr>
                                  <w:rStyle w:val="Hyperlink"/>
                                  <w:rFonts w:ascii="Trebuchet MS" w:hAnsi="Trebuchet MS" w:cs="Arial"/>
                                  <w:b/>
                                  <w:sz w:val="24"/>
                                  <w:szCs w:val="24"/>
                                </w:rPr>
                                <w:t>www.fafsa.ed.gov</w:t>
                              </w:r>
                            </w:hyperlink>
                            <w:r w:rsidR="00467030" w:rsidRPr="00471E65">
                              <w:rPr>
                                <w:rStyle w:val="Hyperlink"/>
                                <w:rFonts w:ascii="Trebuchet MS" w:hAnsi="Trebuchet MS" w:cs="Arial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29E6EF5" w14:textId="77777777" w:rsidR="002B5085" w:rsidRPr="002754FD" w:rsidRDefault="002B5085" w:rsidP="00F936C8">
                            <w:pPr>
                              <w:pStyle w:val="NoSpacing"/>
                              <w:rPr>
                                <w:sz w:val="24"/>
                                <w:szCs w:val="20"/>
                              </w:rPr>
                            </w:pPr>
                          </w:p>
                          <w:p w14:paraId="529E6EF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E6EB9" id="_x0000_s1036" type="#_x0000_t202" style="position:absolute;margin-left:180.75pt;margin-top:68.85pt;width:385.25pt;height:266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" fillcolor="#e1eee8 [663]" stroked="f">
                <v:textbox>
                  <w:txbxContent>
                    <w:p w14:paraId="529E6EEE" w14:textId="32741396" w:rsidR="00795EF0" w:rsidRPr="00471E65" w:rsidRDefault="003F23EF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eun</w:t>
                      </w:r>
                      <w:proofErr w:type="spellEnd"/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Chon </w:t>
                      </w:r>
                      <w:proofErr w:type="spellStart"/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ukuun</w:t>
                      </w:r>
                      <w:proofErr w:type="spellEnd"/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Taropwen</w:t>
                      </w:r>
                      <w:proofErr w:type="spellEnd"/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hek</w:t>
                      </w:r>
                      <w:proofErr w:type="spellEnd"/>
                    </w:p>
                    <w:p w14:paraId="529E6EEF" w14:textId="5DF71562" w:rsidR="00B93E27" w:rsidRPr="00471E65" w:rsidRDefault="003F23EF" w:rsidP="0012317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2"/>
                        </w:rPr>
                      </w:pPr>
                      <w:proofErr w:type="spellStart"/>
                      <w:r w:rsidRPr="00471E65">
                        <w:rPr>
                          <w:b/>
                          <w:sz w:val="24"/>
                          <w:szCs w:val="22"/>
                        </w:rPr>
                        <w:t>Feri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2"/>
                        </w:rPr>
                        <w:t>ew</w:t>
                      </w:r>
                      <w:proofErr w:type="spellEnd"/>
                      <w:r w:rsidR="002B5085" w:rsidRPr="00471E65">
                        <w:rPr>
                          <w:b/>
                          <w:sz w:val="24"/>
                          <w:szCs w:val="22"/>
                        </w:rPr>
                        <w:t xml:space="preserve"> account </w:t>
                      </w:r>
                      <w:proofErr w:type="spellStart"/>
                      <w:r w:rsidRPr="00471E65">
                        <w:rPr>
                          <w:b/>
                          <w:sz w:val="24"/>
                          <w:szCs w:val="22"/>
                        </w:rPr>
                        <w:t>ika</w:t>
                      </w:r>
                      <w:proofErr w:type="spellEnd"/>
                      <w:r w:rsidR="002B5085" w:rsidRPr="00471E65">
                        <w:rPr>
                          <w:b/>
                          <w:sz w:val="24"/>
                          <w:szCs w:val="22"/>
                        </w:rPr>
                        <w:t xml:space="preserve"> profile </w:t>
                      </w:r>
                      <w:r w:rsidRPr="00471E65">
                        <w:rPr>
                          <w:b/>
                          <w:sz w:val="24"/>
                          <w:szCs w:val="22"/>
                        </w:rPr>
                        <w:t>won</w:t>
                      </w:r>
                      <w:r w:rsidR="002B5085" w:rsidRPr="00471E65">
                        <w:rPr>
                          <w:b/>
                          <w:sz w:val="24"/>
                          <w:szCs w:val="22"/>
                        </w:rPr>
                        <w:t xml:space="preserve"> </w:t>
                      </w:r>
                      <w:hyperlink r:id="rId22" w:history="1">
                        <w:r w:rsidR="002B5085" w:rsidRPr="00471E65">
                          <w:rPr>
                            <w:rStyle w:val="Hyperlink"/>
                            <w:b/>
                            <w:sz w:val="24"/>
                            <w:szCs w:val="22"/>
                          </w:rPr>
                          <w:t xml:space="preserve">thewashboard.org </w:t>
                        </w:r>
                      </w:hyperlink>
                      <w:r w:rsidR="002B5085"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pwan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katon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ekewe</w:t>
                      </w:r>
                      <w:proofErr w:type="spellEnd"/>
                      <w:r w:rsidR="002B5085" w:rsidRPr="00471E65">
                        <w:rPr>
                          <w:sz w:val="24"/>
                          <w:szCs w:val="22"/>
                        </w:rPr>
                        <w:t xml:space="preserve"> scholarship </w:t>
                      </w:r>
                      <w:r w:rsidRPr="00471E65">
                        <w:rPr>
                          <w:sz w:val="24"/>
                          <w:szCs w:val="22"/>
                        </w:rPr>
                        <w:t xml:space="preserve">mi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weneituk</w:t>
                      </w:r>
                      <w:proofErr w:type="spellEnd"/>
                      <w:r w:rsidR="002B5085" w:rsidRPr="00471E65">
                        <w:rPr>
                          <w:b/>
                          <w:sz w:val="24"/>
                          <w:szCs w:val="22"/>
                        </w:rPr>
                        <w:t>.</w:t>
                      </w:r>
                    </w:p>
                    <w:p w14:paraId="529E6EF0" w14:textId="4A5C093F" w:rsidR="00F936C8" w:rsidRPr="00471E65" w:rsidRDefault="003F23EF" w:rsidP="0012317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rStyle w:val="Hyperlink"/>
                          <w:sz w:val="24"/>
                          <w:szCs w:val="22"/>
                        </w:rPr>
                      </w:pPr>
                      <w:proofErr w:type="spellStart"/>
                      <w:r w:rsidRPr="00471E65">
                        <w:rPr>
                          <w:b/>
                          <w:sz w:val="24"/>
                          <w:szCs w:val="22"/>
                        </w:rPr>
                        <w:t>Awesi</w:t>
                      </w:r>
                      <w:proofErr w:type="spellEnd"/>
                      <w:r w:rsidRPr="00471E65">
                        <w:rPr>
                          <w:b/>
                          <w:sz w:val="24"/>
                          <w:szCs w:val="22"/>
                        </w:rPr>
                        <w:t xml:space="preserve"> ewe</w:t>
                      </w:r>
                      <w:r w:rsidR="00F936C8" w:rsidRPr="00471E65">
                        <w:rPr>
                          <w:b/>
                          <w:sz w:val="24"/>
                          <w:szCs w:val="22"/>
                        </w:rPr>
                        <w:t xml:space="preserve"> FAFSA4Caster.</w:t>
                      </w:r>
                      <w:r w:rsidR="00F936C8"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Katon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omw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kopwe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sinei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fite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ukuukun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mwonien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aninis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noumw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ewe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enuen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ika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fepun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epwe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angei</w:t>
                      </w:r>
                      <w:proofErr w:type="spellEnd"/>
                      <w:r w:rsidR="00F936C8" w:rsidRPr="00471E65">
                        <w:rPr>
                          <w:sz w:val="24"/>
                          <w:szCs w:val="22"/>
                        </w:rPr>
                        <w:t xml:space="preserve"> –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pwan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feri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an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epwe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mecheres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angangan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non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ekan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ran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mwach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>!</w:t>
                      </w:r>
                      <w:r w:rsidR="00F936C8"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Poputa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sz w:val="24"/>
                          <w:szCs w:val="22"/>
                        </w:rPr>
                        <w:t>chok</w:t>
                      </w:r>
                      <w:proofErr w:type="spellEnd"/>
                      <w:r w:rsidR="00C15EDE" w:rsidRPr="00471E65">
                        <w:rPr>
                          <w:sz w:val="24"/>
                          <w:szCs w:val="22"/>
                        </w:rPr>
                        <w:t xml:space="preserve"> me </w:t>
                      </w:r>
                      <w:proofErr w:type="spellStart"/>
                      <w:r w:rsidRPr="00471E65">
                        <w:rPr>
                          <w:sz w:val="24"/>
                          <w:szCs w:val="22"/>
                        </w:rPr>
                        <w:t>ikena</w:t>
                      </w:r>
                      <w:r w:rsidR="00C15EDE" w:rsidRPr="00471E65">
                        <w:rPr>
                          <w:sz w:val="24"/>
                          <w:szCs w:val="22"/>
                        </w:rPr>
                        <w:t>i</w:t>
                      </w:r>
                      <w:proofErr w:type="spellEnd"/>
                      <w:r w:rsidRPr="00471E65">
                        <w:rPr>
                          <w:sz w:val="24"/>
                          <w:szCs w:val="22"/>
                        </w:rPr>
                        <w:t xml:space="preserve"> ren ewe</w:t>
                      </w:r>
                      <w:r w:rsidR="00F936C8" w:rsidRPr="00471E65">
                        <w:rPr>
                          <w:sz w:val="24"/>
                          <w:szCs w:val="22"/>
                        </w:rPr>
                        <w:t xml:space="preserve"> </w:t>
                      </w:r>
                      <w:hyperlink r:id="rId23" w:history="1">
                        <w:r w:rsidR="00F936C8" w:rsidRPr="00471E65">
                          <w:rPr>
                            <w:rStyle w:val="Hyperlink"/>
                            <w:rFonts w:cs="Arial"/>
                            <w:b/>
                            <w:sz w:val="24"/>
                            <w:szCs w:val="22"/>
                          </w:rPr>
                          <w:t>www.fafsa.ed.gov</w:t>
                        </w:r>
                      </w:hyperlink>
                      <w:r w:rsidR="00467030" w:rsidRPr="00471E65">
                        <w:rPr>
                          <w:rStyle w:val="Hyperlink"/>
                          <w:rFonts w:cs="Arial"/>
                          <w:b/>
                          <w:sz w:val="24"/>
                          <w:szCs w:val="22"/>
                        </w:rPr>
                        <w:t>.</w:t>
                      </w:r>
                    </w:p>
                    <w:p w14:paraId="529E6EF1" w14:textId="77777777" w:rsidR="00A32161" w:rsidRPr="00471E65" w:rsidRDefault="00A32161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</w:p>
                    <w:p w14:paraId="529E6EF2" w14:textId="56E3548E" w:rsidR="000120AD" w:rsidRPr="00471E65" w:rsidRDefault="003F23EF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eun</w:t>
                      </w:r>
                      <w:proofErr w:type="spellEnd"/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C62B55"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F</w:t>
                      </w:r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amini</w:t>
                      </w:r>
                      <w:proofErr w:type="spellEnd"/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C62B55"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T</w:t>
                      </w:r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aropwen</w:t>
                      </w:r>
                      <w:proofErr w:type="spellEnd"/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C62B55"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</w:t>
                      </w:r>
                      <w:r w:rsidRPr="00471E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ek</w:t>
                      </w:r>
                      <w:proofErr w:type="spellEnd"/>
                    </w:p>
                    <w:p w14:paraId="529E6EF3" w14:textId="5A9F47AA" w:rsidR="002B5085" w:rsidRPr="00471E65" w:rsidRDefault="003F23EF" w:rsidP="00123179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an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2B5085"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ccount</w:t>
                      </w:r>
                      <w:proofErr w:type="gramEnd"/>
                      <w:r w:rsidR="002B5085"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me</w:t>
                      </w:r>
                      <w:r w:rsidR="002B5085"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profile </w:t>
                      </w:r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ren ewe</w:t>
                      </w:r>
                      <w:r w:rsidR="002B5085"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24" w:history="1">
                        <w:r w:rsidR="002B5085" w:rsidRPr="00471E65">
                          <w:rPr>
                            <w:rStyle w:val="Hyperlink"/>
                            <w:rFonts w:ascii="Trebuchet MS" w:hAnsi="Trebuchet MS"/>
                            <w:b/>
                            <w:sz w:val="24"/>
                            <w:szCs w:val="24"/>
                          </w:rPr>
                          <w:t xml:space="preserve">thewashboard.org </w:t>
                        </w:r>
                      </w:hyperlink>
                      <w:r w:rsidR="002B5085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katon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2B5085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scholarship </w:t>
                      </w:r>
                      <w:r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weneituk</w:t>
                      </w:r>
                      <w:proofErr w:type="spellEnd"/>
                      <w:r w:rsidR="002B5085"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529E6EF4" w14:textId="6A41452F" w:rsidR="002B5085" w:rsidRPr="00471E65" w:rsidRDefault="003F23EF" w:rsidP="00123179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rStyle w:val="Hyperlink"/>
                          <w:rFonts w:ascii="Trebuchet MS" w:hAnsi="Trebuchet MS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we</w:t>
                      </w:r>
                      <w:r w:rsidR="002B5085" w:rsidRPr="00471E65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FAFSA4Caster.</w:t>
                      </w:r>
                      <w:r w:rsidR="00F936C8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Katon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ukuukun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mwonien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mecheres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angangan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ekan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an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mwach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!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>ikenai</w:t>
                      </w:r>
                      <w:proofErr w:type="spellEnd"/>
                      <w:r w:rsidR="002B5085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C15EDE" w:rsidRPr="00471E6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ren ewe </w:t>
                      </w:r>
                      <w:hyperlink r:id="rId25" w:history="1">
                        <w:r w:rsidR="00C15EDE" w:rsidRPr="00471E65">
                          <w:rPr>
                            <w:rStyle w:val="Hyperlink"/>
                            <w:rFonts w:ascii="Trebuchet MS" w:hAnsi="Trebuchet MS" w:cs="Arial"/>
                            <w:b/>
                            <w:sz w:val="24"/>
                            <w:szCs w:val="24"/>
                          </w:rPr>
                          <w:t>www.fafsa.ed.gov</w:t>
                        </w:r>
                      </w:hyperlink>
                      <w:r w:rsidR="00467030" w:rsidRPr="00471E65">
                        <w:rPr>
                          <w:rStyle w:val="Hyperlink"/>
                          <w:rFonts w:ascii="Trebuchet MS" w:hAnsi="Trebuchet MS" w:cs="Arial"/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529E6EF5" w14:textId="77777777" w:rsidR="002B5085" w:rsidRPr="002754FD" w:rsidRDefault="002B5085" w:rsidP="00F936C8">
                      <w:pPr>
                        <w:pStyle w:val="NoSpacing"/>
                        <w:rPr>
                          <w:sz w:val="24"/>
                          <w:szCs w:val="20"/>
                        </w:rPr>
                      </w:pPr>
                    </w:p>
                    <w:p w14:paraId="529E6EF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734818" w:rsidSect="009909CD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B71131" w14:textId="77777777" w:rsidR="00F9753A" w:rsidRDefault="00F9753A" w:rsidP="009909CD">
      <w:pPr>
        <w:spacing w:after="0" w:line="240" w:lineRule="auto"/>
      </w:pPr>
      <w:r>
        <w:separator/>
      </w:r>
    </w:p>
  </w:endnote>
  <w:endnote w:type="continuationSeparator" w:id="0">
    <w:p w14:paraId="17259AA9" w14:textId="77777777" w:rsidR="00F9753A" w:rsidRDefault="00F9753A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ABCE0" w14:textId="77777777" w:rsidR="00A108FA" w:rsidRDefault="00A108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E6EBF" w14:textId="77777777" w:rsidR="00F93C55" w:rsidRDefault="00F93C55" w:rsidP="00F93C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29E6EC1" wp14:editId="529E6EC2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29E6EC0" w14:textId="21282A18" w:rsidR="00F93C55" w:rsidRPr="00D46648" w:rsidRDefault="00A108FA" w:rsidP="00A108FA">
    <w:pPr>
      <w:pStyle w:val="Footer"/>
      <w:jc w:val="center"/>
    </w:pPr>
    <w:r w:rsidRPr="00A108FA">
      <w:rPr>
        <w:rFonts w:ascii="Myriad Pro" w:hAnsi="Myriad Pro"/>
        <w:sz w:val="24"/>
        <w:szCs w:val="36"/>
      </w:rPr>
      <w:t xml:space="preserve">Visit </w:t>
    </w:r>
    <w:hyperlink r:id="rId2" w:history="1">
      <w:r w:rsidRPr="00635949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</w:t>
    </w:r>
    <w:r w:rsidRPr="00A108FA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868D6" w14:textId="77777777" w:rsidR="00A108FA" w:rsidRDefault="00A108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E75DFE" w14:textId="77777777" w:rsidR="00F9753A" w:rsidRDefault="00F9753A" w:rsidP="009909CD">
      <w:pPr>
        <w:spacing w:after="0" w:line="240" w:lineRule="auto"/>
      </w:pPr>
      <w:r>
        <w:separator/>
      </w:r>
    </w:p>
  </w:footnote>
  <w:footnote w:type="continuationSeparator" w:id="0">
    <w:p w14:paraId="426305D4" w14:textId="77777777" w:rsidR="00F9753A" w:rsidRDefault="00F9753A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70752" w14:textId="77777777" w:rsidR="00A108FA" w:rsidRDefault="00A108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EB0E6" w14:textId="77777777" w:rsidR="00A108FA" w:rsidRDefault="00A108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858887" w14:textId="77777777" w:rsidR="00A108FA" w:rsidRDefault="00A108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B645B"/>
    <w:multiLevelType w:val="hybridMultilevel"/>
    <w:tmpl w:val="3F54F22E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40BB5"/>
    <w:multiLevelType w:val="hybridMultilevel"/>
    <w:tmpl w:val="FE4C4B7A"/>
    <w:lvl w:ilvl="0" w:tplc="1D4C4EF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56D79"/>
    <w:multiLevelType w:val="hybridMultilevel"/>
    <w:tmpl w:val="C9F41222"/>
    <w:lvl w:ilvl="0" w:tplc="25603CF6">
      <w:start w:val="1"/>
      <w:numFmt w:val="bullet"/>
      <w:lvlText w:val=""/>
      <w:lvlJc w:val="left"/>
      <w:pPr>
        <w:ind w:left="720" w:hanging="360"/>
      </w:pPr>
      <w:rPr>
        <w:rFonts w:asciiTheme="minorHAnsi" w:hAnsiTheme="minorHAnsi" w:hint="default"/>
        <w:color w:val="000000" w:themeColor="text1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D1FF2"/>
    <w:multiLevelType w:val="hybridMultilevel"/>
    <w:tmpl w:val="4F644764"/>
    <w:lvl w:ilvl="0" w:tplc="1FF68C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C34D2"/>
    <w:multiLevelType w:val="hybridMultilevel"/>
    <w:tmpl w:val="40148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D3FE1"/>
    <w:multiLevelType w:val="hybridMultilevel"/>
    <w:tmpl w:val="2EF276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60E28"/>
    <w:multiLevelType w:val="hybridMultilevel"/>
    <w:tmpl w:val="4A6804F2"/>
    <w:lvl w:ilvl="0" w:tplc="F63CECE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4704FB"/>
    <w:multiLevelType w:val="hybridMultilevel"/>
    <w:tmpl w:val="87D8F16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751840"/>
    <w:multiLevelType w:val="hybridMultilevel"/>
    <w:tmpl w:val="292CE5E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47"/>
  </w:num>
  <w:num w:numId="3">
    <w:abstractNumId w:val="33"/>
  </w:num>
  <w:num w:numId="4">
    <w:abstractNumId w:val="9"/>
  </w:num>
  <w:num w:numId="5">
    <w:abstractNumId w:val="20"/>
  </w:num>
  <w:num w:numId="6">
    <w:abstractNumId w:val="19"/>
  </w:num>
  <w:num w:numId="7">
    <w:abstractNumId w:val="18"/>
  </w:num>
  <w:num w:numId="8">
    <w:abstractNumId w:val="22"/>
  </w:num>
  <w:num w:numId="9">
    <w:abstractNumId w:val="16"/>
  </w:num>
  <w:num w:numId="10">
    <w:abstractNumId w:val="6"/>
  </w:num>
  <w:num w:numId="11">
    <w:abstractNumId w:val="32"/>
  </w:num>
  <w:num w:numId="12">
    <w:abstractNumId w:val="38"/>
  </w:num>
  <w:num w:numId="13">
    <w:abstractNumId w:val="14"/>
  </w:num>
  <w:num w:numId="14">
    <w:abstractNumId w:val="26"/>
  </w:num>
  <w:num w:numId="15">
    <w:abstractNumId w:val="28"/>
  </w:num>
  <w:num w:numId="16">
    <w:abstractNumId w:val="17"/>
  </w:num>
  <w:num w:numId="17">
    <w:abstractNumId w:val="40"/>
  </w:num>
  <w:num w:numId="18">
    <w:abstractNumId w:val="7"/>
  </w:num>
  <w:num w:numId="19">
    <w:abstractNumId w:val="35"/>
  </w:num>
  <w:num w:numId="20">
    <w:abstractNumId w:val="42"/>
  </w:num>
  <w:num w:numId="21">
    <w:abstractNumId w:val="2"/>
  </w:num>
  <w:num w:numId="22">
    <w:abstractNumId w:val="5"/>
  </w:num>
  <w:num w:numId="23">
    <w:abstractNumId w:val="21"/>
  </w:num>
  <w:num w:numId="24">
    <w:abstractNumId w:val="44"/>
  </w:num>
  <w:num w:numId="25">
    <w:abstractNumId w:val="25"/>
  </w:num>
  <w:num w:numId="26">
    <w:abstractNumId w:val="37"/>
  </w:num>
  <w:num w:numId="27">
    <w:abstractNumId w:val="13"/>
  </w:num>
  <w:num w:numId="28">
    <w:abstractNumId w:val="29"/>
  </w:num>
  <w:num w:numId="29">
    <w:abstractNumId w:val="36"/>
  </w:num>
  <w:num w:numId="30">
    <w:abstractNumId w:val="34"/>
  </w:num>
  <w:num w:numId="31">
    <w:abstractNumId w:val="8"/>
  </w:num>
  <w:num w:numId="32">
    <w:abstractNumId w:val="24"/>
  </w:num>
  <w:num w:numId="33">
    <w:abstractNumId w:val="39"/>
  </w:num>
  <w:num w:numId="34">
    <w:abstractNumId w:val="0"/>
  </w:num>
  <w:num w:numId="35">
    <w:abstractNumId w:val="23"/>
  </w:num>
  <w:num w:numId="36">
    <w:abstractNumId w:val="11"/>
  </w:num>
  <w:num w:numId="37">
    <w:abstractNumId w:val="10"/>
  </w:num>
  <w:num w:numId="38">
    <w:abstractNumId w:val="41"/>
  </w:num>
  <w:num w:numId="39">
    <w:abstractNumId w:val="3"/>
  </w:num>
  <w:num w:numId="40">
    <w:abstractNumId w:val="12"/>
  </w:num>
  <w:num w:numId="41">
    <w:abstractNumId w:val="15"/>
  </w:num>
  <w:num w:numId="42">
    <w:abstractNumId w:val="27"/>
  </w:num>
  <w:num w:numId="43">
    <w:abstractNumId w:val="31"/>
  </w:num>
  <w:num w:numId="44">
    <w:abstractNumId w:val="4"/>
  </w:num>
  <w:num w:numId="45">
    <w:abstractNumId w:val="30"/>
  </w:num>
  <w:num w:numId="46">
    <w:abstractNumId w:val="1"/>
  </w:num>
  <w:num w:numId="47">
    <w:abstractNumId w:val="46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sLAwMTC2MDc3MjJT0lEKTi0uzszPAykwqgUAREVT/CwAAAA="/>
  </w:docVars>
  <w:rsids>
    <w:rsidRoot w:val="001B2141"/>
    <w:rsid w:val="000120AD"/>
    <w:rsid w:val="00016BBF"/>
    <w:rsid w:val="00076C3A"/>
    <w:rsid w:val="00095F76"/>
    <w:rsid w:val="000A2D1F"/>
    <w:rsid w:val="000A437C"/>
    <w:rsid w:val="000C40B8"/>
    <w:rsid w:val="000E3247"/>
    <w:rsid w:val="00123179"/>
    <w:rsid w:val="00123507"/>
    <w:rsid w:val="001733BE"/>
    <w:rsid w:val="001956B9"/>
    <w:rsid w:val="001A63A3"/>
    <w:rsid w:val="001A6610"/>
    <w:rsid w:val="001B2141"/>
    <w:rsid w:val="001B23AC"/>
    <w:rsid w:val="001D16DC"/>
    <w:rsid w:val="001D41E3"/>
    <w:rsid w:val="001D5F2E"/>
    <w:rsid w:val="0020230A"/>
    <w:rsid w:val="002754FD"/>
    <w:rsid w:val="00275C50"/>
    <w:rsid w:val="002808C2"/>
    <w:rsid w:val="002B3A16"/>
    <w:rsid w:val="002B5085"/>
    <w:rsid w:val="002E6006"/>
    <w:rsid w:val="002F19C3"/>
    <w:rsid w:val="00312031"/>
    <w:rsid w:val="003824B2"/>
    <w:rsid w:val="003F23EF"/>
    <w:rsid w:val="00406591"/>
    <w:rsid w:val="00414D69"/>
    <w:rsid w:val="00436814"/>
    <w:rsid w:val="00467030"/>
    <w:rsid w:val="00471E65"/>
    <w:rsid w:val="0047425E"/>
    <w:rsid w:val="0049694E"/>
    <w:rsid w:val="004D131D"/>
    <w:rsid w:val="004E39D2"/>
    <w:rsid w:val="004E4727"/>
    <w:rsid w:val="00514DB7"/>
    <w:rsid w:val="00525EAB"/>
    <w:rsid w:val="005326F5"/>
    <w:rsid w:val="00532A29"/>
    <w:rsid w:val="00565BEE"/>
    <w:rsid w:val="005839D7"/>
    <w:rsid w:val="005D2A65"/>
    <w:rsid w:val="0061321A"/>
    <w:rsid w:val="006207D8"/>
    <w:rsid w:val="00622246"/>
    <w:rsid w:val="00642700"/>
    <w:rsid w:val="00645074"/>
    <w:rsid w:val="006572DF"/>
    <w:rsid w:val="00661D0B"/>
    <w:rsid w:val="00671A4B"/>
    <w:rsid w:val="00675C1D"/>
    <w:rsid w:val="00685C13"/>
    <w:rsid w:val="00696E04"/>
    <w:rsid w:val="006B2277"/>
    <w:rsid w:val="006B4669"/>
    <w:rsid w:val="006F45EA"/>
    <w:rsid w:val="0070210A"/>
    <w:rsid w:val="007132D9"/>
    <w:rsid w:val="00734818"/>
    <w:rsid w:val="007440CD"/>
    <w:rsid w:val="00781C88"/>
    <w:rsid w:val="00784F1D"/>
    <w:rsid w:val="00794E38"/>
    <w:rsid w:val="00795EF0"/>
    <w:rsid w:val="007B7510"/>
    <w:rsid w:val="008110A7"/>
    <w:rsid w:val="00854BA0"/>
    <w:rsid w:val="00862933"/>
    <w:rsid w:val="00874387"/>
    <w:rsid w:val="008916E0"/>
    <w:rsid w:val="008A3FE2"/>
    <w:rsid w:val="008A4FE5"/>
    <w:rsid w:val="008A7C69"/>
    <w:rsid w:val="008B3CF1"/>
    <w:rsid w:val="008D0BFB"/>
    <w:rsid w:val="008F484C"/>
    <w:rsid w:val="00905F05"/>
    <w:rsid w:val="00950338"/>
    <w:rsid w:val="00980FFC"/>
    <w:rsid w:val="009909CD"/>
    <w:rsid w:val="009A60F7"/>
    <w:rsid w:val="009B09EE"/>
    <w:rsid w:val="00A108FA"/>
    <w:rsid w:val="00A25076"/>
    <w:rsid w:val="00A32161"/>
    <w:rsid w:val="00A51106"/>
    <w:rsid w:val="00A7228B"/>
    <w:rsid w:val="00A838E1"/>
    <w:rsid w:val="00A924DC"/>
    <w:rsid w:val="00A95758"/>
    <w:rsid w:val="00AA5EF9"/>
    <w:rsid w:val="00AC67ED"/>
    <w:rsid w:val="00B044CD"/>
    <w:rsid w:val="00B34BCF"/>
    <w:rsid w:val="00B53C93"/>
    <w:rsid w:val="00B57CFA"/>
    <w:rsid w:val="00B646B2"/>
    <w:rsid w:val="00B91A1C"/>
    <w:rsid w:val="00B93E27"/>
    <w:rsid w:val="00BF154F"/>
    <w:rsid w:val="00C15EDE"/>
    <w:rsid w:val="00C21890"/>
    <w:rsid w:val="00C44833"/>
    <w:rsid w:val="00C45262"/>
    <w:rsid w:val="00C45B8B"/>
    <w:rsid w:val="00C5463C"/>
    <w:rsid w:val="00C62B55"/>
    <w:rsid w:val="00C91747"/>
    <w:rsid w:val="00CA36F6"/>
    <w:rsid w:val="00CD2DEC"/>
    <w:rsid w:val="00CD48CF"/>
    <w:rsid w:val="00CE5BCB"/>
    <w:rsid w:val="00CF1D50"/>
    <w:rsid w:val="00D14F9D"/>
    <w:rsid w:val="00D257AF"/>
    <w:rsid w:val="00D3117F"/>
    <w:rsid w:val="00D321C2"/>
    <w:rsid w:val="00D43860"/>
    <w:rsid w:val="00D878B1"/>
    <w:rsid w:val="00E36BD0"/>
    <w:rsid w:val="00E66C61"/>
    <w:rsid w:val="00EB7A6D"/>
    <w:rsid w:val="00EF2FB0"/>
    <w:rsid w:val="00F010F1"/>
    <w:rsid w:val="00F35BE3"/>
    <w:rsid w:val="00F40A18"/>
    <w:rsid w:val="00F56165"/>
    <w:rsid w:val="00F56DB3"/>
    <w:rsid w:val="00F813FA"/>
    <w:rsid w:val="00F936C8"/>
    <w:rsid w:val="00F93C55"/>
    <w:rsid w:val="00F95852"/>
    <w:rsid w:val="00F9753A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E6E96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546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gearup.wa.gov" TargetMode="Externa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fafsa.ed.gov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sac.wa.gov/wasfa" TargetMode="External"/><Relationship Id="rId17" Type="http://schemas.openxmlformats.org/officeDocument/2006/relationships/hyperlink" Target="http://thewashboard.org/login.aspx" TargetMode="External"/><Relationship Id="rId25" Type="http://schemas.openxmlformats.org/officeDocument/2006/relationships/hyperlink" Target="http://www.fafsa.ed.gov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thewashboard.org/login.aspx" TargetMode="External"/><Relationship Id="rId20" Type="http://schemas.openxmlformats.org/officeDocument/2006/relationships/hyperlink" Target="http://thewashboard.org/login.aspx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thewashboard.org/login.aspx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www.gearup.wa.gov" TargetMode="External"/><Relationship Id="rId23" Type="http://schemas.openxmlformats.org/officeDocument/2006/relationships/hyperlink" Target="http://www.fafsa.ed.gov" TargetMode="External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://www.fafsa.ed.gov" TargetMode="External"/><Relationship Id="rId31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sac.wa.gov/wasfa" TargetMode="External"/><Relationship Id="rId22" Type="http://schemas.openxmlformats.org/officeDocument/2006/relationships/hyperlink" Target="http://thewashboard.org/login.aspx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  <w:rsid w:val="00C86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0736A8-2DBF-409E-BD85-E7F6A13D7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5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9-19T06:17:00Z</dcterms:created>
  <dcterms:modified xsi:type="dcterms:W3CDTF">2021-10-28T15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